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ediumShading1-Accent3"/>
        <w:tblW w:w="9566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0"/>
        <w:gridCol w:w="1151"/>
        <w:gridCol w:w="2072"/>
        <w:gridCol w:w="1907"/>
        <w:gridCol w:w="3026"/>
      </w:tblGrid>
      <w:tr w:rsidRPr="00A143C8" w:rsidR="00943FF6" w:rsidTr="546305F7" w14:paraId="32730A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tcMar/>
            <w:vAlign w:val="center"/>
            <w:hideMark/>
          </w:tcPr>
          <w:p w:rsidRPr="00A143C8" w:rsidR="00943FF6" w:rsidP="5025F24E" w:rsidRDefault="00943FF6" w14:paraId="47164465" w14:textId="12647CDC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  <w:hideMark/>
          </w:tcPr>
          <w:p w:rsidRPr="00A143C8" w:rsidR="00943FF6" w:rsidP="7778B234" w:rsidRDefault="00943FF6" w14:paraId="35E0AD1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7778B234" w:rsidRDefault="00943FF6" w14:paraId="0CAB8AF5" w14:textId="373274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5025F24E" w:rsidRDefault="00943FF6" w14:paraId="449280D7" w14:textId="6FAE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</w:tcBorders>
            <w:tcMar/>
            <w:vAlign w:val="center"/>
          </w:tcPr>
          <w:p w:rsidRPr="009C773E" w:rsidR="00943FF6" w:rsidP="009C773E" w:rsidRDefault="009C773E" w14:paraId="15B1FE95" w14:textId="7390BC6D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Pr="005F539F" w:rsidR="00943FF6" w:rsidTr="546305F7" w14:paraId="5F00D8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1BD4F663" w14:textId="77777777">
            <w:pPr>
              <w:rPr>
                <w:rFonts w:eastAsia="Times New Roman"/>
              </w:rPr>
            </w:pPr>
            <w:r w:rsidRPr="7FD36BAC">
              <w:rPr>
                <w:rFonts w:eastAsiaTheme="minorEastAsia"/>
              </w:rPr>
              <w:t xml:space="preserve">Allianc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58E2FAA4" w14:textId="42E89F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</w:rPr>
            </w:pPr>
            <w:r w:rsidRPr="546305F7" w:rsidR="00943FF6">
              <w:rPr>
                <w:rFonts w:eastAsia="" w:eastAsiaTheme="minorEastAsia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7FD36BAC" w:rsidRDefault="009C773E" w14:paraId="096E7BF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t>212 E. 24th St.</w:t>
            </w:r>
          </w:p>
          <w:p w:rsidRPr="005F539F" w:rsidR="00943FF6" w:rsidP="7FD36BAC" w:rsidRDefault="009C773E" w14:paraId="3EDCC741" w14:textId="6E9585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7FD36BAC">
              <w:t>Alliance, NE 693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943FF6" w:rsidP="7FD36BAC" w:rsidRDefault="00943FF6" w14:paraId="35B9D46F" w14:textId="457F9BD8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hawna Rischl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943FF6" w:rsidP="7FD36BAC" w:rsidRDefault="007316FD" w14:paraId="47B7DA8D" w14:textId="66FB10FB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1">
              <w:r w:rsidRPr="7FD36BAC" w:rsidR="00943FF6">
                <w:rPr>
                  <w:rStyle w:val="Hyperlink"/>
                  <w:rFonts w:eastAsiaTheme="minorEastAsia"/>
                  <w:sz w:val="20"/>
                  <w:szCs w:val="20"/>
                </w:rPr>
                <w:t>srischling@alliancebulldogs.org</w:t>
              </w:r>
            </w:hyperlink>
            <w:r w:rsidRPr="7FD36BAC" w:rsidR="00943FF6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:rsidRPr="00E103E6" w:rsidR="00943FF6" w:rsidP="7FD36BAC" w:rsidRDefault="00943FF6" w14:paraId="404AE2A3" w14:textId="24082187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762-4425</w:t>
            </w:r>
          </w:p>
        </w:tc>
      </w:tr>
      <w:tr w:rsidRPr="005F539F" w:rsidR="00943FF6" w:rsidTr="546305F7" w14:paraId="113A907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2A0F768C" w14:textId="0D44E619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Aubur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C52E6" w:rsidR="00943FF6" w:rsidP="7FD36BAC" w:rsidRDefault="3A858894" w14:paraId="6D2741D3" w14:textId="607D054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</w:t>
            </w:r>
            <w:r w:rsidRPr="7FD36BAC" w:rsidR="56609C72">
              <w:rPr>
                <w:rFonts w:eastAsiaTheme="minorEastAsia"/>
                <w:color w:val="000000" w:themeColor="text1"/>
                <w:sz w:val="18"/>
                <w:szCs w:val="18"/>
              </w:rPr>
              <w:t>Visitation &amp;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C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6E25BEF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13 J Street</w:t>
            </w:r>
          </w:p>
          <w:p w:rsidRPr="005F539F" w:rsidR="00943FF6" w:rsidP="7FD36BAC" w:rsidRDefault="009C773E" w14:paraId="45882104" w14:textId="391D1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>
              <w:t>Auburn, NE 683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492F39" w14:paraId="29C51590" w14:textId="388185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yson Wessel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3F4DE4" w:rsidR="00492F39" w:rsidP="7FD36BAC" w:rsidRDefault="007316FD" w14:paraId="67332ECA" w14:textId="3EF59A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12">
              <w:r w:rsidRPr="003F4DE4" w:rsidR="46EE80C0">
                <w:rPr>
                  <w:rStyle w:val="Hyperlink"/>
                  <w:sz w:val="20"/>
                  <w:szCs w:val="20"/>
                </w:rPr>
                <w:t>Tyson.wessels@apsbulldogs.org</w:t>
              </w:r>
            </w:hyperlink>
            <w:r w:rsidRPr="003F4DE4" w:rsidR="46EE80C0">
              <w:rPr>
                <w:sz w:val="20"/>
                <w:szCs w:val="20"/>
              </w:rPr>
              <w:t xml:space="preserve"> </w:t>
            </w:r>
          </w:p>
          <w:p w:rsidRPr="002C52E6" w:rsidR="00943FF6" w:rsidP="7FD36BAC" w:rsidRDefault="00492F39" w14:paraId="5EA230C6" w14:textId="0E4AA6D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247-4131</w:t>
            </w:r>
          </w:p>
        </w:tc>
      </w:tr>
      <w:tr w:rsidRPr="005F539F" w:rsidR="00943FF6" w:rsidTr="546305F7" w14:paraId="3D7928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2E6A9933" w14:textId="77777777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Aurora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334732DC" w14:paraId="478E1281" w14:textId="4B7AD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9C773E" w:rsidP="7FD36BAC" w:rsidRDefault="46EE80C0" w14:paraId="78927087" w14:textId="0AA90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25 N. Street</w:t>
            </w:r>
          </w:p>
          <w:p w:rsidRPr="005F539F" w:rsidR="00943FF6" w:rsidP="7FD36BAC" w:rsidRDefault="46EE80C0" w14:paraId="531AE5D3" w14:textId="5C944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highlight w:val="yellow"/>
              </w:rPr>
            </w:pPr>
            <w:r w:rsidRPr="7FD36BAC">
              <w:rPr>
                <w:rFonts w:eastAsiaTheme="minorEastAsia"/>
              </w:rP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46EE80C0" w14:paraId="3F49D707" w14:textId="50DD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3F4DE4" w:rsidR="00943FF6" w:rsidP="7FD36BAC" w:rsidRDefault="007316FD" w14:paraId="30914C08" w14:textId="0653E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3">
              <w:r w:rsidRPr="003F4DE4" w:rsidR="1B72E3AE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:rsidRPr="00E103E6" w:rsidR="00943FF6" w:rsidP="546305F7" w:rsidRDefault="46EE80C0" w14:paraId="1D4C0DC3" w14:textId="199E3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546305F7" w:rsidR="46EE80C0">
              <w:rPr>
                <w:rFonts w:eastAsia="" w:eastAsiaTheme="minorEastAsia"/>
              </w:rPr>
              <w:t>308-745-0780 x114</w:t>
            </w:r>
          </w:p>
        </w:tc>
      </w:tr>
      <w:tr w:rsidR="546305F7" w:rsidTr="546305F7" w14:paraId="2B3FB7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="546305F7" w:rsidP="546305F7" w:rsidRDefault="546305F7" w14:paraId="753B055C" w14:textId="664041F9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Bancroft-Rosal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="546305F7" w:rsidP="546305F7" w:rsidRDefault="546305F7" w14:paraId="7ECE53C1" w14:textId="2E057F4C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Center &amp; Home </w:t>
            </w: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03BC4E3D" w14:textId="106C2E92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708 Main Street</w:t>
            </w:r>
          </w:p>
          <w:p w:rsidR="546305F7" w:rsidP="546305F7" w:rsidRDefault="546305F7" w14:paraId="7B88FA03" w14:textId="54D677A7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Bancroft, NE 6800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10582F52" w14:textId="02EBED32">
            <w:pPr>
              <w:pStyle w:val="Normal"/>
              <w:rPr>
                <w:rFonts w:eastAsia="" w:eastAsiaTheme="minorEastAsia"/>
              </w:rPr>
            </w:pPr>
            <w:r w:rsidRPr="546305F7" w:rsidR="546305F7">
              <w:rPr>
                <w:rFonts w:eastAsia="" w:eastAsiaTheme="minorEastAsia"/>
              </w:rPr>
              <w:t>Jon</w:t>
            </w:r>
            <w:r w:rsidRPr="546305F7" w:rsidR="546305F7">
              <w:rPr>
                <w:rFonts w:eastAsia="" w:eastAsiaTheme="minorEastAsia"/>
              </w:rPr>
              <w:t xml:space="preserve"> Cern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00BF9279" w14:textId="175D617F">
            <w:pPr>
              <w:pStyle w:val="Normal"/>
              <w:spacing w:line="300" w:lineRule="exact"/>
              <w:rPr>
                <w:rFonts w:ascii="Segoe UI" w:hAnsi="Segoe UI" w:eastAsia="Segoe UI" w:cs="Segoe UI"/>
                <w:sz w:val="20"/>
                <w:szCs w:val="20"/>
              </w:rPr>
            </w:pPr>
            <w:hyperlink r:id="R85e90b5239384ad7">
              <w:r w:rsidRPr="546305F7" w:rsidR="546305F7">
                <w:rPr>
                  <w:rStyle w:val="Hyperlink"/>
                  <w:rFonts w:ascii="Segoe UI" w:hAnsi="Segoe UI" w:eastAsia="Segoe UI" w:cs="Segoe UI"/>
                  <w:sz w:val="20"/>
                  <w:szCs w:val="20"/>
                </w:rPr>
                <w:t>jcerny@esu2.org</w:t>
              </w:r>
            </w:hyperlink>
          </w:p>
          <w:p w:rsidR="546305F7" w:rsidP="546305F7" w:rsidRDefault="546305F7" w14:paraId="20DFED11" w14:textId="670F0808">
            <w:pPr>
              <w:pStyle w:val="Normal"/>
              <w:spacing w:line="300" w:lineRule="exact"/>
              <w:rPr>
                <w:rFonts w:ascii="Segoe UI" w:hAnsi="Segoe UI" w:eastAsia="Segoe UI" w:cs="Segoe UI"/>
                <w:sz w:val="20"/>
                <w:szCs w:val="20"/>
              </w:rPr>
            </w:pPr>
            <w:r w:rsidRPr="546305F7" w:rsidR="546305F7">
              <w:rPr>
                <w:rFonts w:ascii="Segoe UI" w:hAnsi="Segoe UI" w:eastAsia="Segoe UI" w:cs="Segoe UI"/>
                <w:sz w:val="20"/>
                <w:szCs w:val="20"/>
              </w:rPr>
              <w:t>402-648-3336</w:t>
            </w:r>
          </w:p>
        </w:tc>
      </w:tr>
      <w:tr w:rsidR="546305F7" w:rsidTr="546305F7" w14:paraId="0B1944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="546305F7" w:rsidP="546305F7" w:rsidRDefault="546305F7" w14:paraId="504215A5" w14:textId="64DFFA71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Beatri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="546305F7" w:rsidP="546305F7" w:rsidRDefault="546305F7" w14:paraId="2A70E049" w14:textId="1EA669BE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1FE2D967" w14:textId="1F848F5E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320 North 5</w:t>
            </w:r>
            <w:r w:rsidRPr="546305F7" w:rsidR="546305F7">
              <w:rPr>
                <w:rFonts w:eastAsia="" w:eastAsiaTheme="minorEastAsia"/>
                <w:color w:val="000000" w:themeColor="text1" w:themeTint="FF" w:themeShade="FF"/>
                <w:vertAlign w:val="superscript"/>
              </w:rPr>
              <w:t>th</w:t>
            </w:r>
          </w:p>
          <w:p w:rsidR="546305F7" w:rsidP="546305F7" w:rsidRDefault="546305F7" w14:paraId="4B1D845B" w14:textId="018EA678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Beatrice, Ne 683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4A9E3BB7" w14:textId="41B279F6">
            <w:pPr>
              <w:pStyle w:val="Normal"/>
              <w:rPr>
                <w:rFonts w:eastAsia="" w:eastAsiaTheme="minorEastAsia"/>
              </w:rPr>
            </w:pPr>
            <w:r w:rsidRPr="546305F7" w:rsidR="546305F7">
              <w:rPr>
                <w:rFonts w:eastAsia="" w:eastAsiaTheme="minorEastAsia"/>
              </w:rPr>
              <w:t>Missy Timmerm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7D7F0ACB" w14:textId="3B6751E9">
            <w:pPr>
              <w:pStyle w:val="Normal"/>
              <w:spacing w:line="300" w:lineRule="exact"/>
              <w:rPr>
                <w:rFonts w:ascii="Segoe UI" w:hAnsi="Segoe UI" w:eastAsia="Segoe UI" w:cs="Segoe UI"/>
                <w:noProof w:val="0"/>
                <w:sz w:val="20"/>
                <w:szCs w:val="20"/>
                <w:lang w:val="en-US"/>
              </w:rPr>
            </w:pPr>
            <w:hyperlink r:id="R86cffd610ac54484">
              <w:r w:rsidRPr="546305F7" w:rsidR="546305F7">
                <w:rPr>
                  <w:rStyle w:val="Hyperlink"/>
                  <w:rFonts w:ascii="Segoe UI" w:hAnsi="Segoe UI" w:eastAsia="Segoe UI" w:cs="Segoe U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sz w:val="18"/>
                  <w:szCs w:val="18"/>
                  <w:lang w:val="en-US"/>
                </w:rPr>
                <w:t>mtimmerman@bpsnebr.org</w:t>
              </w:r>
            </w:hyperlink>
          </w:p>
          <w:p w:rsidR="546305F7" w:rsidP="546305F7" w:rsidRDefault="546305F7" w14:paraId="49368BA3" w14:textId="403EC01D">
            <w:pPr>
              <w:pStyle w:val="Normal"/>
              <w:spacing w:line="300" w:lineRule="exact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en-US"/>
              </w:rPr>
            </w:pPr>
            <w:r w:rsidRPr="546305F7" w:rsidR="546305F7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en-US"/>
              </w:rPr>
              <w:t>402-223-1585</w:t>
            </w:r>
          </w:p>
        </w:tc>
      </w:tr>
      <w:tr w:rsidR="546305F7" w:rsidTr="546305F7" w14:paraId="0566AB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="546305F7" w:rsidP="546305F7" w:rsidRDefault="546305F7" w14:paraId="7C1123B9" w14:textId="14D8B4A5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Bl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="546305F7" w:rsidP="546305F7" w:rsidRDefault="546305F7" w14:paraId="7790A11E" w14:textId="56387491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0F4CD877" w14:textId="35B0EAC0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110 Deerfield Blvd</w:t>
            </w:r>
          </w:p>
          <w:p w:rsidR="546305F7" w:rsidP="546305F7" w:rsidRDefault="546305F7" w14:paraId="7CF2F338" w14:textId="48823F2B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Blair, NE 6800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1A583FA2" w14:textId="10F13A58">
            <w:pPr>
              <w:pStyle w:val="Normal"/>
              <w:rPr>
                <w:rFonts w:eastAsia="" w:eastAsiaTheme="minorEastAsia"/>
              </w:rPr>
            </w:pPr>
            <w:r w:rsidRPr="546305F7" w:rsidR="546305F7">
              <w:rPr>
                <w:rFonts w:eastAsia="" w:eastAsiaTheme="minorEastAsia"/>
              </w:rPr>
              <w:t>Amy Tessendorf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5E25A238" w14:textId="6C54B717">
            <w:pPr>
              <w:pStyle w:val="Normal"/>
              <w:spacing w:line="300" w:lineRule="exact"/>
              <w:rPr>
                <w:rFonts w:ascii="Segoe UI" w:hAnsi="Segoe UI" w:eastAsia="Segoe UI" w:cs="Segoe UI"/>
                <w:sz w:val="18"/>
                <w:szCs w:val="18"/>
              </w:rPr>
            </w:pPr>
            <w:hyperlink r:id="R7908b6910c5f4002">
              <w:r w:rsidRPr="546305F7" w:rsidR="546305F7">
                <w:rPr>
                  <w:rStyle w:val="Hyperlink"/>
                  <w:rFonts w:ascii="Segoe UI" w:hAnsi="Segoe UI" w:eastAsia="Segoe UI" w:cs="Segoe UI"/>
                  <w:sz w:val="18"/>
                  <w:szCs w:val="18"/>
                </w:rPr>
                <w:t>Amy.tessendorf@blairschools.org</w:t>
              </w:r>
            </w:hyperlink>
          </w:p>
          <w:p w:rsidR="546305F7" w:rsidP="546305F7" w:rsidRDefault="546305F7" w14:paraId="1988E2D5" w14:textId="08E0BF44">
            <w:pPr>
              <w:pStyle w:val="Normal"/>
              <w:spacing w:line="300" w:lineRule="exact"/>
              <w:rPr>
                <w:rFonts w:ascii="Segoe UI" w:hAnsi="Segoe UI" w:eastAsia="Segoe UI" w:cs="Segoe UI"/>
                <w:sz w:val="18"/>
                <w:szCs w:val="18"/>
              </w:rPr>
            </w:pPr>
            <w:r w:rsidRPr="546305F7" w:rsidR="546305F7">
              <w:rPr>
                <w:rFonts w:ascii="Segoe UI" w:hAnsi="Segoe UI" w:eastAsia="Segoe UI" w:cs="Segoe UI"/>
                <w:sz w:val="18"/>
                <w:szCs w:val="18"/>
              </w:rPr>
              <w:t>402-427-2715</w:t>
            </w:r>
          </w:p>
        </w:tc>
      </w:tr>
      <w:tr w:rsidRPr="005F539F" w:rsidR="00943FF6" w:rsidTr="546305F7" w14:paraId="72FAF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3DFAF9E5" w14:textId="77777777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Broken Bow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334732DC" w14:paraId="61597937" w14:textId="3460E4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7FD36BAC" w:rsidRDefault="009C773E" w14:paraId="79037D7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1135 N. H St.</w:t>
            </w:r>
          </w:p>
          <w:p w:rsidRPr="002C52E6" w:rsidR="00943FF6" w:rsidP="7FD36BAC" w:rsidRDefault="009C773E" w14:paraId="4BBF38FB" w14:textId="3DE970D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eastAsiaTheme="minorEastAsia"/>
                <w:color w:val="000000" w:themeColor="text1"/>
              </w:rPr>
              <w:t>Broken Bow, NE 6882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6C2886A2" w14:paraId="5DF1C12F" w14:textId="2C94BA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Michaela Schweitz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32847" w:rsidR="00943FF6" w:rsidP="7FD36BAC" w:rsidRDefault="007316FD" w14:paraId="2984CB6D" w14:textId="35AB1A9D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</w:pPr>
            <w:hyperlink r:id="rId14">
              <w:r w:rsidRPr="00832847" w:rsidR="6C2886A2">
                <w:rPr>
                  <w:rStyle w:val="Hyperlink"/>
                  <w:rFonts w:ascii="Segoe UI" w:hAnsi="Segoe UI" w:eastAsia="Segoe UI" w:cs="Segoe UI"/>
                  <w:sz w:val="20"/>
                  <w:szCs w:val="20"/>
                </w:rPr>
                <w:t>michaela.schweitzer@bbps.org</w:t>
              </w:r>
            </w:hyperlink>
          </w:p>
          <w:p w:rsidR="01114B86" w:rsidP="7FD36BAC" w:rsidRDefault="01114B86" w14:paraId="4B2C1C4D" w14:textId="7D8119F4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hAnsi="Segoe UI" w:eastAsia="Segoe UI" w:cs="Segoe UI"/>
                <w:sz w:val="21"/>
                <w:szCs w:val="21"/>
              </w:rPr>
            </w:pPr>
            <w:r w:rsidRPr="7FD36BAC">
              <w:rPr>
                <w:rFonts w:ascii="Segoe UI" w:hAnsi="Segoe UI" w:eastAsia="Segoe UI" w:cs="Segoe UI"/>
                <w:sz w:val="21"/>
                <w:szCs w:val="21"/>
              </w:rPr>
              <w:t>308-643-7035</w:t>
            </w:r>
          </w:p>
          <w:p w:rsidRPr="00E103E6" w:rsidR="00943FF6" w:rsidP="7FD36BAC" w:rsidRDefault="00943FF6" w14:paraId="3EE63124" w14:textId="4AAA9B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Pr="005F539F" w:rsidR="00943FF6" w:rsidTr="546305F7" w14:paraId="33B695C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09F2258F" w14:textId="77777777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entral City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334732DC" w14:paraId="69963B88" w14:textId="07ED2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103E6" w:rsidP="7FD36BAC" w:rsidRDefault="46EE80C0" w14:paraId="43587E9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14 16th St.</w:t>
            </w:r>
          </w:p>
          <w:p w:rsidRPr="005F539F" w:rsidR="00943FF6" w:rsidP="7FD36BAC" w:rsidRDefault="46EE80C0" w14:paraId="71A22298" w14:textId="34FC81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</w:rPr>
              <w:t>Central City, NE 6882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1B72E3AE" w14:paraId="5A654D38" w14:textId="50DD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  <w:p w:rsidRPr="005F539F" w:rsidR="00943FF6" w:rsidP="7FD36BAC" w:rsidRDefault="00943FF6" w14:paraId="32E5A14F" w14:textId="22625D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32847" w:rsidR="464EBF03" w:rsidP="7FD36BAC" w:rsidRDefault="007316FD" w14:paraId="45687CC3" w14:textId="0653E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5">
              <w:r w:rsidRPr="00832847" w:rsidR="464EBF03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:rsidRPr="00E103E6" w:rsidR="00943FF6" w:rsidP="7FD36BAC" w:rsidRDefault="1B72E3AE" w14:paraId="76FF7C0B" w14:textId="191FD3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745-0780x114</w:t>
            </w:r>
          </w:p>
        </w:tc>
      </w:tr>
      <w:tr w:rsidRPr="005F539F" w:rsidR="00943FF6" w:rsidTr="546305F7" w14:paraId="76E1D7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539025B3" w14:textId="02B0B1F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hadr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60B6ED02" w14:textId="251EF4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7ACCE6B4" w14:textId="4DD49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E90B5F" w14:paraId="6DC20B19" w14:textId="77DD83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Renee Mil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7316FD" w14:paraId="76C8B9B4" w14:textId="021E531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hyperlink r:id="rId16">
              <w:r w:rsidRPr="7FD36BAC" w:rsidR="00E90B5F">
                <w:rPr>
                  <w:rStyle w:val="Hyperlink"/>
                  <w:rFonts w:eastAsiaTheme="minorEastAsia"/>
                </w:rPr>
                <w:t>rmiller@esu13.org</w:t>
              </w:r>
            </w:hyperlink>
          </w:p>
          <w:p w:rsidRPr="005F539F" w:rsidR="00943FF6" w:rsidP="7FD36BAC" w:rsidRDefault="00E90B5F" w14:paraId="3BC2F07D" w14:textId="4B2D0F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635-3696</w:t>
            </w:r>
          </w:p>
        </w:tc>
      </w:tr>
      <w:tr w:rsidRPr="005F539F" w:rsidR="00943FF6" w:rsidTr="546305F7" w14:paraId="50CC910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1F878470" w14:textId="77777777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olumbu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334732DC" w14:paraId="62E67564" w14:textId="5F537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3985E436" w14:textId="2BB6A1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2508 27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th</w:t>
            </w:r>
            <w:r w:rsidRPr="7FD36BAC" w:rsidR="48C4C39E">
              <w:rPr>
                <w:rFonts w:eastAsiaTheme="minorEastAsia"/>
                <w:color w:val="000000" w:themeColor="text1"/>
              </w:rPr>
              <w:t xml:space="preserve"> Street</w:t>
            </w:r>
          </w:p>
          <w:p w:rsidRPr="005F539F" w:rsidR="00943FF6" w:rsidP="7FD36BAC" w:rsidRDefault="00943FF6" w14:paraId="0DC0F635" w14:textId="7F5C80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olumbus, NE 686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31340238" w14:paraId="1DF09AA8" w14:textId="569EF4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nn Chavez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C52E6" w:rsidR="00102596" w:rsidP="7FD36BAC" w:rsidRDefault="007316FD" w14:paraId="3781CD6A" w14:textId="307BAA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</w:rPr>
            </w:pPr>
            <w:hyperlink r:id="rId17">
              <w:r w:rsidRPr="7FD36BAC" w:rsidR="31340238">
                <w:rPr>
                  <w:rStyle w:val="Hyperlink"/>
                  <w:rFonts w:ascii="Calibri" w:hAnsi="Calibri" w:eastAsia="Calibri" w:cs="Calibri"/>
                </w:rPr>
                <w:t>chaveza@discoverers.org</w:t>
              </w:r>
            </w:hyperlink>
          </w:p>
          <w:p w:rsidRPr="002C52E6" w:rsidR="00102596" w:rsidP="7FD36BAC" w:rsidRDefault="00102596" w14:paraId="7CF35455" w14:textId="4CD58E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op"/>
                <w:rFonts w:ascii="Calibri" w:hAnsi="Calibri" w:cs="Calibri"/>
                <w:sz w:val="18"/>
                <w:szCs w:val="18"/>
              </w:rPr>
            </w:pPr>
            <w:r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</w:t>
            </w:r>
            <w:r w:rsidRPr="7FD36BAC" w:rsidR="043D7A2B">
              <w:rPr>
                <w:rStyle w:val="normaltextrun1"/>
                <w:rFonts w:ascii="Calibri" w:hAnsi="Calibri" w:cs="Calibri"/>
                <w:sz w:val="18"/>
                <w:szCs w:val="18"/>
              </w:rPr>
              <w:t>1768</w:t>
            </w:r>
          </w:p>
        </w:tc>
      </w:tr>
      <w:tr w:rsidRPr="005F539F" w:rsidR="00943FF6" w:rsidTr="546305F7" w14:paraId="59D6770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7DC280F6" w14:textId="77777777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ret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334732DC" w14:paraId="7F92F039" w14:textId="690622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05E5F" w:rsidP="7FD36BAC" w:rsidRDefault="00A05E5F" w14:paraId="348EB91A" w14:textId="625FDF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</w:rPr>
              <w:t>920 Linden Ave</w:t>
            </w:r>
          </w:p>
          <w:p w:rsidRPr="005F539F" w:rsidR="00943FF6" w:rsidP="7FD36BAC" w:rsidRDefault="00943FF6" w14:paraId="11918138" w14:textId="163619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rete, NE 6833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43FF6" w:rsidP="7FD36BAC" w:rsidRDefault="00CE5945" w14:paraId="5004A71F" w14:textId="420C28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Diane Bruha</w:t>
            </w:r>
            <w:r w:rsidRPr="7FD36BAC" w:rsidR="00F41E4D">
              <w:rPr>
                <w:rFonts w:eastAsiaTheme="minorEastAsia"/>
              </w:rPr>
              <w:t xml:space="preserve"> </w:t>
            </w:r>
          </w:p>
          <w:p w:rsidRPr="005F539F" w:rsidR="00943FF6" w:rsidP="00A05E5F" w:rsidRDefault="00943FF6" w14:paraId="38030399" w14:textId="5C8E4E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C86B81" w14:paraId="2481D112" w14:textId="758529B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18">
              <w:r w:rsidRPr="00C86B81" w:rsidR="00B04263">
                <w:rPr>
                  <w:rStyle w:val="Hyperlink"/>
                </w:rPr>
                <w:t>dianeb@creteschools.org</w:t>
              </w:r>
            </w:hyperlink>
          </w:p>
          <w:p w:rsidRPr="002C52E6" w:rsidR="00F41E4D" w:rsidP="7FD36BAC" w:rsidRDefault="00DA27E5" w14:paraId="52F8EA9C" w14:textId="6EFD49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26-5855</w:t>
            </w:r>
          </w:p>
        </w:tc>
      </w:tr>
      <w:tr w:rsidRPr="005F539F" w:rsidR="00943FF6" w:rsidTr="546305F7" w14:paraId="19B000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04440EFF" w14:textId="118C1C58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alls City</w:t>
            </w:r>
          </w:p>
          <w:p w:rsidRPr="005F539F" w:rsidR="00943FF6" w:rsidP="7FD36BAC" w:rsidRDefault="00943FF6" w14:paraId="78E9D261" w14:textId="2C4FC5B9">
            <w:pPr>
              <w:rPr>
                <w:rFonts w:eastAsiaTheme="minorEastAsia"/>
                <w:color w:val="000000" w:themeColor="text1"/>
              </w:rPr>
            </w:pPr>
          </w:p>
          <w:p w:rsidRPr="005F539F" w:rsidR="00943FF6" w:rsidP="7FD36BAC" w:rsidRDefault="00943FF6" w14:paraId="67965FD4" w14:textId="52E31142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E90B5F" w:rsidR="00943FF6" w:rsidP="7FD36BAC" w:rsidRDefault="334732DC" w14:paraId="6ADEE46B" w14:textId="58B75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F41E4D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  <w:r w:rsidRPr="7FD36BAC" w:rsidR="00943FF6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E103E6" w:rsidP="7FD36BAC" w:rsidRDefault="00943FF6" w14:paraId="25665EC0" w14:textId="634835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1707 Stone St</w:t>
            </w:r>
            <w:r w:rsidRPr="7FD36BAC" w:rsidR="00E103E6">
              <w:rPr>
                <w:rFonts w:eastAsiaTheme="minorEastAsia"/>
              </w:rPr>
              <w:t>.</w:t>
            </w:r>
          </w:p>
          <w:p w:rsidRPr="005F539F" w:rsidR="00943FF6" w:rsidP="7FD36BAC" w:rsidRDefault="00943FF6" w14:paraId="3AB856C1" w14:textId="6B0C03B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>Falls City, NE 6835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41E4D" w:rsidP="7FD36BAC" w:rsidRDefault="00F41E4D" w14:paraId="7BF09444" w14:textId="7CC4F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usan Johnson </w:t>
            </w:r>
          </w:p>
          <w:p w:rsidRPr="00E90B5F" w:rsidR="00943FF6" w:rsidP="7FD36BAC" w:rsidRDefault="00943FF6" w14:paraId="7ECF660B" w14:textId="341324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F41E4D" w:rsidP="7FD36BAC" w:rsidRDefault="007316FD" w14:paraId="6ACD495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>
              <w:r w:rsidRPr="7FD36BAC" w:rsidR="00F41E4D">
                <w:rPr>
                  <w:rStyle w:val="Hyperlink"/>
                  <w:rFonts w:eastAsiaTheme="minorEastAsia"/>
                </w:rPr>
                <w:t>sjohnson@fallscityps.org</w:t>
              </w:r>
            </w:hyperlink>
          </w:p>
          <w:p w:rsidRPr="00E90B5F" w:rsidR="00F41E4D" w:rsidP="7FD36BAC" w:rsidRDefault="00E103E6" w14:paraId="356B237D" w14:textId="19BFB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7FD36BAC">
              <w:rPr>
                <w:rFonts w:eastAsia="Calibri" w:cs="Calibri"/>
              </w:rPr>
              <w:t>402-245-3276</w:t>
            </w:r>
          </w:p>
        </w:tc>
      </w:tr>
      <w:tr w:rsidRPr="005F539F" w:rsidR="00960CDB" w:rsidTr="546305F7" w14:paraId="44C3A99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7FD36BAC" w:rsidRDefault="00960CDB" w14:paraId="5752E7AB" w14:textId="3139D604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remo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7FD36BAC" w:rsidRDefault="334732DC" w14:paraId="228E693C" w14:textId="33AA1F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46EE80C0" w14:paraId="45D7D026" w14:textId="24D950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40 Michael Street</w:t>
            </w:r>
          </w:p>
          <w:p w:rsidRPr="005F539F" w:rsidR="00960CDB" w:rsidP="7FD36BAC" w:rsidRDefault="00E103E6" w14:paraId="4C67DBAB" w14:textId="03592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remont, NE 680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7FD36BAC" w:rsidRDefault="00960CDB" w14:paraId="45DB0212" w14:textId="61E221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 xml:space="preserve">Lauren Stoklasa </w:t>
            </w:r>
          </w:p>
          <w:p w:rsidRPr="00960CDB" w:rsidR="00960CDB" w:rsidP="7FD36BAC" w:rsidRDefault="00960CDB" w14:paraId="476303CA" w14:textId="06ED98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60CDB" w:rsidR="00960CDB" w:rsidP="7FD36BAC" w:rsidRDefault="007316FD" w14:paraId="3C52AD2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0">
              <w:r w:rsidRPr="7FD36BAC" w:rsidR="00960CDB">
                <w:rPr>
                  <w:rStyle w:val="Hyperlink"/>
                  <w:rFonts w:eastAsiaTheme="minorEastAsia"/>
                </w:rPr>
                <w:t>lauren.stoklasa@fpsmail.org</w:t>
              </w:r>
            </w:hyperlink>
          </w:p>
          <w:p w:rsidRPr="00E90B5F" w:rsidR="00960CDB" w:rsidP="7FD36BAC" w:rsidRDefault="00E103E6" w14:paraId="3C953FF7" w14:textId="154EB11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727-3021</w:t>
            </w:r>
          </w:p>
        </w:tc>
      </w:tr>
      <w:tr w:rsidRPr="005F539F" w:rsidR="00960CDB" w:rsidTr="546305F7" w14:paraId="343924F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60CDB" w14:paraId="4F200673" w14:textId="6DC7D407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arden Co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334732DC" w14:paraId="1AA442A5" w14:textId="0940AC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00E103E6" w14:paraId="0AB065C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 Main St. PO Box 128</w:t>
            </w:r>
          </w:p>
          <w:p w:rsidRPr="005F539F" w:rsidR="00960CDB" w:rsidP="7FD36BAC" w:rsidRDefault="00E103E6" w14:paraId="2A9D77C1" w14:textId="2C3C5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wellen, NE 6914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7FD36BAC" w:rsidRDefault="00E0168B" w14:paraId="7607E959" w14:textId="34068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</w:t>
            </w:r>
            <w:r w:rsidRPr="7FD36BAC" w:rsidR="00CF6E72">
              <w:rPr>
                <w:rFonts w:eastAsiaTheme="minorEastAsia"/>
              </w:rPr>
              <w:t>dam Sick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E3758D" w:rsidP="7FD36BAC" w:rsidRDefault="007316FD" w14:paraId="2EB25A28" w14:textId="3A318C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hyperlink r:id="rId21">
              <w:r w:rsidRPr="7FD36BAC" w:rsidR="00E3758D">
                <w:rPr>
                  <w:rStyle w:val="Hyperlink"/>
                  <w:rFonts w:eastAsiaTheme="minorEastAsia"/>
                </w:rPr>
                <w:t>asickler</w:t>
              </w:r>
              <w:r w:rsidRPr="7FD36BAC" w:rsidR="00E0168B">
                <w:rPr>
                  <w:rStyle w:val="Hyperlink"/>
                  <w:rFonts w:eastAsiaTheme="minorEastAsia"/>
                </w:rPr>
                <w:t>@voa.org</w:t>
              </w:r>
            </w:hyperlink>
          </w:p>
          <w:p w:rsidRPr="00940E9E" w:rsidR="00960CDB" w:rsidP="7FD36BAC" w:rsidRDefault="00940E9E" w14:paraId="288FEB0D" w14:textId="23226E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Style w:val="normaltextrun1"/>
                <w:rFonts w:ascii="Calibri" w:hAnsi="Calibri" w:cs="Calibri"/>
              </w:rPr>
              <w:t>308-778-5548</w:t>
            </w:r>
            <w:r w:rsidRPr="7FD36BAC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Pr="005F539F" w:rsidR="00960CDB" w:rsidTr="546305F7" w14:paraId="418F2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C773E" w14:paraId="3EAC4157" w14:textId="7A2C5A34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er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C773E" w14:paraId="715376DA" w14:textId="599F36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00E103E6" w14:paraId="55C5704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4215 Avenue I </w:t>
            </w:r>
          </w:p>
          <w:p w:rsidRPr="005F539F" w:rsidR="00960CDB" w:rsidP="7FD36BAC" w:rsidRDefault="00E103E6" w14:paraId="2A0377A4" w14:textId="0874A8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960CDB" w:rsidP="7FD36BAC" w:rsidRDefault="009C773E" w14:paraId="62119E86" w14:textId="359A60A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60CDB" w:rsidP="7FD36BAC" w:rsidRDefault="007316FD" w14:paraId="4B660D80" w14:textId="5D8AC6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2">
              <w:r w:rsidRPr="7FD36BAC" w:rsidR="00960CDB">
                <w:rPr>
                  <w:rStyle w:val="Hyperlink"/>
                </w:rPr>
                <w:t>rmiller@esu13.org</w:t>
              </w:r>
            </w:hyperlink>
            <w:r w:rsidR="00960CDB">
              <w:t xml:space="preserve"> </w:t>
            </w:r>
          </w:p>
          <w:p w:rsidR="00960CDB" w:rsidP="7FD36BAC" w:rsidRDefault="00E103E6" w14:paraId="58FB739D" w14:textId="50D2FBC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Pr="005F539F" w:rsidR="009C773E" w:rsidTr="546305F7" w14:paraId="3A093C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1DFA870A" w14:textId="4604C8C2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rand Isl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334732DC" w14:paraId="2F1B4BD2" w14:textId="2D4CE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C773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46EE80C0" w14:paraId="3474F714" w14:textId="7B83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0 Piper St.</w:t>
            </w:r>
          </w:p>
          <w:p w:rsidRPr="005F539F" w:rsidR="009C773E" w:rsidP="7FD36BAC" w:rsidRDefault="00E103E6" w14:paraId="4538922D" w14:textId="06377E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d Island, NE 6880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1BCE3B91" w14:paraId="3741EC1A" w14:textId="080B5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gelica Flores</w:t>
            </w:r>
          </w:p>
          <w:p w:rsidR="7FD36BAC" w:rsidP="7FD36BAC" w:rsidRDefault="7FD36BAC" w14:paraId="61B26B55" w14:textId="179B24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9C773E" w:rsidP="7FD36BAC" w:rsidRDefault="647FCA26" w14:paraId="264CAEDA" w14:textId="5E0FF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ril Sundberg - CC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C773E" w:rsidP="7FD36BAC" w:rsidRDefault="00C86B81" w14:paraId="03917B45" w14:textId="52B51C6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</w:rPr>
            </w:pPr>
            <w:hyperlink w:history="1" r:id="rId23">
              <w:r w:rsidRPr="00C86B81" w:rsidR="11796F9D">
                <w:rPr>
                  <w:rStyle w:val="Hyperlink"/>
                  <w:rFonts w:ascii="Calibri" w:hAnsi="Calibri" w:eastAsia="Calibri" w:cs="Calibri"/>
                </w:rPr>
                <w:t>aflores@hshn.org</w:t>
              </w:r>
            </w:hyperlink>
          </w:p>
          <w:p w:rsidR="009C773E" w:rsidP="7FD36BAC" w:rsidRDefault="00E103E6" w14:paraId="6A799579" w14:textId="338907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385-5155</w:t>
            </w:r>
          </w:p>
          <w:p w:rsidR="009C773E" w:rsidP="7FD36BAC" w:rsidRDefault="007316FD" w14:paraId="04E5FBFF" w14:textId="6D353D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>
              <w:r w:rsidRPr="7FD36BAC" w:rsidR="40050E0B">
                <w:rPr>
                  <w:rStyle w:val="Hyperlink"/>
                </w:rPr>
                <w:t>Asundberg@hshn.org</w:t>
              </w:r>
            </w:hyperlink>
          </w:p>
          <w:p w:rsidR="009C773E" w:rsidP="7FD36BAC" w:rsidRDefault="009C773E" w14:paraId="66DCA740" w14:textId="3985D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9C773E" w:rsidTr="546305F7" w14:paraId="2E619C2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5612A9A6" w14:textId="054E7936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Hasting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334732DC" w14:paraId="2503382C" w14:textId="7E3F22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9C773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46EE80C0" w14:paraId="3A809AA0" w14:textId="0C77CEB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123 N Marian Rd   </w:t>
            </w:r>
          </w:p>
          <w:p w:rsidRPr="005F539F" w:rsidR="009C773E" w:rsidP="7FD36BAC" w:rsidRDefault="00E103E6" w14:paraId="078EB4EC" w14:textId="72B8C0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astings, NE 689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90B5F" w:rsidP="7FD36BAC" w:rsidRDefault="009C773E" w14:paraId="20FB171F" w14:textId="63D532A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endy </w:t>
            </w:r>
            <w:proofErr w:type="spellStart"/>
            <w:r>
              <w:t>Keele</w:t>
            </w:r>
            <w:proofErr w:type="spellEnd"/>
          </w:p>
          <w:p w:rsidR="009C773E" w:rsidP="7FD36BAC" w:rsidRDefault="009C773E" w14:paraId="08BF7969" w14:textId="492925F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9C773E" w:rsidP="7FD36BAC" w:rsidRDefault="007316FD" w14:paraId="7280A180" w14:textId="4A21ED0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5">
              <w:r w:rsidRPr="7FD36BAC" w:rsidR="009C773E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Pr="7FD36BAC" w:rsidR="009C773E">
              <w:rPr>
                <w:sz w:val="20"/>
                <w:szCs w:val="20"/>
              </w:rPr>
              <w:t xml:space="preserve"> </w:t>
            </w:r>
          </w:p>
          <w:p w:rsidR="009C773E" w:rsidP="7FD36BAC" w:rsidRDefault="00E103E6" w14:paraId="34A1630C" w14:textId="699908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984-8766</w:t>
            </w:r>
          </w:p>
        </w:tc>
      </w:tr>
      <w:tr w:rsidRPr="005F539F" w:rsidR="008A065D" w:rsidTr="546305F7" w14:paraId="0E3067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5F8EBEE0" w14:textId="2A48128E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 xml:space="preserve">Humboldt Table Rock </w:t>
            </w:r>
            <w:proofErr w:type="spellStart"/>
            <w:r w:rsidRPr="7FD36BAC">
              <w:rPr>
                <w:rFonts w:eastAsiaTheme="minorEastAsia"/>
                <w:color w:val="000000" w:themeColor="text1"/>
              </w:rPr>
              <w:t>Steinhauer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334732DC" w14:paraId="023D8C91" w14:textId="5DF4E0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00B08FF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0 Central Ave</w:t>
            </w:r>
          </w:p>
          <w:p w:rsidR="008A065D" w:rsidP="7FD36BAC" w:rsidRDefault="008A065D" w14:paraId="0E464D74" w14:textId="108EE3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boldt, NE 6837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3A160627" w14:textId="2EEDB0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my </w:t>
            </w:r>
            <w:proofErr w:type="spellStart"/>
            <w:r>
              <w:t>Werts</w:t>
            </w:r>
            <w:proofErr w:type="spellEnd"/>
            <w: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8A065D" w:rsidP="7FD36BAC" w:rsidRDefault="007316FD" w14:paraId="1D369BF1" w14:textId="0CEEC4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6">
              <w:r w:rsidRPr="7FD36BAC" w:rsidR="008A065D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Pr="7FD36BAC" w:rsidR="008A065D">
              <w:rPr>
                <w:sz w:val="20"/>
                <w:szCs w:val="20"/>
              </w:rPr>
              <w:t xml:space="preserve"> </w:t>
            </w:r>
          </w:p>
          <w:p w:rsidR="008A065D" w:rsidP="7FD36BAC" w:rsidRDefault="008A065D" w14:paraId="7095CE4C" w14:textId="79F56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862-2151</w:t>
            </w:r>
          </w:p>
          <w:p w:rsidR="008A065D" w:rsidP="7FD36BAC" w:rsidRDefault="008A065D" w14:paraId="79F6DAAF" w14:textId="6F9A1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</w:t>
            </w:r>
          </w:p>
        </w:tc>
      </w:tr>
      <w:tr w:rsidRPr="005F539F" w:rsidR="008A065D" w:rsidTr="546305F7" w14:paraId="14BCAA6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747214" w14:paraId="7B7D2AEF" w14:textId="6A0502CA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Kear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747214" w14:paraId="0BE50492" w14:textId="7E525A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, </w:t>
            </w:r>
            <w:r w:rsidRPr="7FD36BAC" w:rsidR="334732D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Visitation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46EE80C0" w14:paraId="265BDA03" w14:textId="3D1FA8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 W. 24</w:t>
            </w:r>
            <w:r w:rsidRPr="7FD36BAC">
              <w:rPr>
                <w:vertAlign w:val="superscript"/>
              </w:rPr>
              <w:t>th</w:t>
            </w:r>
            <w:r>
              <w:t xml:space="preserve"> St</w:t>
            </w:r>
          </w:p>
          <w:p w:rsidR="008A065D" w:rsidP="7FD36BAC" w:rsidRDefault="008A065D" w14:paraId="6BECFE52" w14:textId="198C2A6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earney, NE</w:t>
            </w:r>
            <w:r w:rsidR="00747214">
              <w:t xml:space="preserve"> 6884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46EE80C0" w14:paraId="1ED44EEB" w14:textId="0A7A19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gan Schmidt</w:t>
            </w:r>
          </w:p>
          <w:p w:rsidR="0066088C" w:rsidP="7FD36BAC" w:rsidRDefault="0066088C" w14:paraId="035C178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Pr="008A065D" w:rsidR="00747214" w:rsidP="7FD36BAC" w:rsidRDefault="00747214" w14:paraId="7DE59336" w14:textId="068897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747214" w:rsidP="00747214" w:rsidRDefault="00DB040E" w14:paraId="7CFA2E56" w14:textId="15DD80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7FD36BAC"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 w:rsidRPr="7FD36BAC">
              <w:rPr>
                <w:sz w:val="20"/>
                <w:szCs w:val="20"/>
              </w:rPr>
              <w:fldChar w:fldCharType="separate"/>
            </w:r>
            <w:r w:rsidRPr="00DB040E" w:rsidR="46EE80C0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:rsidR="00747214" w:rsidP="7FD36BAC" w:rsidRDefault="00DB040E" w14:paraId="3FD75121" w14:textId="0C18C3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sz w:val="20"/>
                <w:szCs w:val="20"/>
              </w:rPr>
              <w:fldChar w:fldCharType="end"/>
            </w:r>
            <w:r w:rsidR="46EE80C0">
              <w:t>308-698-8019</w:t>
            </w:r>
          </w:p>
          <w:p w:rsidR="00747214" w:rsidP="7FD36BAC" w:rsidRDefault="00747214" w14:paraId="6B4D6F88" w14:textId="413975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546305F7" w14:paraId="7298DF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CD30DD" w14:paraId="1BA452BB" w14:textId="5C9521DE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exingt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334732DC" w14:paraId="0A069373" w14:textId="16ABB1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65D" w:rsidR="00CD30DD" w:rsidP="7FD36BAC" w:rsidRDefault="46EE80C0" w14:paraId="39534924" w14:textId="55BF8B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501 Plum Creek Pkwy. Lexington, NE 6885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CD30DD" w14:paraId="335688E0" w14:textId="101FEB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acy Naylor </w:t>
            </w:r>
          </w:p>
          <w:p w:rsidR="006B6150" w:rsidP="7FD36BAC" w:rsidRDefault="006B6150" w14:paraId="4115127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CD30DD" w:rsidP="7FD36BAC" w:rsidRDefault="00CD30DD" w14:paraId="4B29C3EB" w14:textId="5456F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CD30DD" w:rsidP="7FD36BAC" w:rsidRDefault="007316FD" w14:paraId="2692E0E6" w14:textId="4A2715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7">
              <w:r w:rsidRPr="7FD36BAC" w:rsidR="00CD30DD">
                <w:rPr>
                  <w:rStyle w:val="Hyperlink"/>
                </w:rPr>
                <w:t>tracy.naylor@lexschools.org</w:t>
              </w:r>
            </w:hyperlink>
            <w:r w:rsidR="00CD30DD">
              <w:t xml:space="preserve"> </w:t>
            </w:r>
          </w:p>
          <w:p w:rsidR="00CD30DD" w:rsidP="7FD36BAC" w:rsidRDefault="00CD30DD" w14:paraId="5879E9F9" w14:textId="656CD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324-1841</w:t>
            </w:r>
          </w:p>
          <w:p w:rsidR="00747214" w:rsidP="7FD36BAC" w:rsidRDefault="00CD30DD" w14:paraId="1C4DE00C" w14:textId="278CD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Pr="005F539F" w:rsidR="00747214" w:rsidTr="546305F7" w14:paraId="715AC7C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BE583F" w14:paraId="05A2533D" w14:textId="7FE148AE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incol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546305F7" w:rsidRDefault="334732DC" w14:paraId="3F601185" w14:textId="64FBA25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546305F7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546305F7" w:rsidR="00BE583F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&amp; 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D629A3" w:rsidP="7FD36BAC" w:rsidRDefault="00D629A3" w14:paraId="101E744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Cedars </w:t>
            </w:r>
          </w:p>
          <w:p w:rsidR="00D629A3" w:rsidP="7FD36BAC" w:rsidRDefault="00D629A3" w14:paraId="75E8987E" w14:textId="06B606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33 N. 27th</w:t>
            </w:r>
          </w:p>
          <w:p w:rsidR="00747214" w:rsidP="7FD36BAC" w:rsidRDefault="00D629A3" w14:paraId="3384626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03</w:t>
            </w:r>
          </w:p>
          <w:p w:rsidR="00D629A3" w:rsidP="7FD36BAC" w:rsidRDefault="00D629A3" w14:paraId="4E2E65E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7FD36BAC" w:rsidRDefault="00D629A3" w14:paraId="16B194F6" w14:textId="631A09A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ner: Educare</w:t>
            </w:r>
          </w:p>
          <w:p w:rsidR="00D629A3" w:rsidP="7FD36BAC" w:rsidRDefault="00D629A3" w14:paraId="58B40E1A" w14:textId="067A238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435 N. 14th St.</w:t>
            </w:r>
          </w:p>
          <w:p w:rsidR="00D629A3" w:rsidP="7FD36BAC" w:rsidRDefault="00D629A3" w14:paraId="2D541960" w14:textId="4FFAAD5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21</w:t>
            </w:r>
          </w:p>
          <w:p w:rsidR="001E5208" w:rsidP="7FD36BAC" w:rsidRDefault="001E5208" w14:paraId="1414494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E5208" w:rsidP="7FD36BAC" w:rsidRDefault="001E5208" w14:paraId="1E7B45F6" w14:textId="3B71B7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PS</w:t>
            </w:r>
            <w:r w:rsidR="00E90B5F">
              <w:t xml:space="preserve"> Student Child Learning Centers</w:t>
            </w:r>
          </w:p>
          <w:p w:rsidR="00D629A3" w:rsidP="7FD36BAC" w:rsidRDefault="00D629A3" w14:paraId="524C1C5E" w14:textId="4F7389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0 S. 48th St.</w:t>
            </w:r>
          </w:p>
          <w:p w:rsidRPr="008A065D" w:rsidR="00E74E28" w:rsidP="7FD36BAC" w:rsidRDefault="46EE80C0" w14:paraId="638CE44B" w14:textId="599BBD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Lincoln, NE 685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52E6" w:rsidP="7FD36BAC" w:rsidRDefault="00BE583F" w14:paraId="5C7E138C" w14:textId="5E3519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ristina Hagan (Cedars Supervisor)</w:t>
            </w:r>
          </w:p>
          <w:p w:rsidR="002C52E6" w:rsidP="7FD36BAC" w:rsidRDefault="002C52E6" w14:paraId="6BE3C2A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E90B5F" w:rsidP="7FD36BAC" w:rsidRDefault="00E90B5F" w14:paraId="5A5A6E0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1E5208" w:rsidP="7FD36BAC" w:rsidRDefault="323EA948" w14:paraId="0FF993EB" w14:textId="33597F6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ascii="Calibri" w:hAnsi="Calibri" w:eastAsia="Calibri" w:cs="Calibri"/>
              </w:rPr>
              <w:t>Quentin Brown</w:t>
            </w:r>
          </w:p>
          <w:p w:rsidR="002C7B98" w:rsidP="7FD36BAC" w:rsidRDefault="002C7B98" w14:paraId="1FECACD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46EE80C0" w14:paraId="51B06058" w14:textId="6E8E68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ria Del Rosario (LPS Supervisor)</w:t>
            </w:r>
          </w:p>
          <w:p w:rsidR="006B6150" w:rsidP="7FD36BAC" w:rsidRDefault="006B6150" w14:paraId="6C7574A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7FD36BAC" w:rsidRDefault="00E74E28" w14:paraId="2F1F0E4E" w14:textId="52C61C0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BE583F" w:rsidP="7FD36BAC" w:rsidRDefault="007316FD" w14:paraId="08A4BA4A" w14:textId="1A3E6B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8">
              <w:r w:rsidRPr="7FD36BAC" w:rsidR="00BE583F">
                <w:rPr>
                  <w:rStyle w:val="Hyperlink"/>
                </w:rPr>
                <w:t>khagan@cedars-kids.org</w:t>
              </w:r>
            </w:hyperlink>
            <w:r w:rsidR="00BE583F">
              <w:t xml:space="preserve"> </w:t>
            </w:r>
          </w:p>
          <w:p w:rsidR="00BE583F" w:rsidP="7FD36BAC" w:rsidRDefault="00BE583F" w14:paraId="3DDD8668" w14:textId="361E0B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202-0702</w:t>
            </w:r>
          </w:p>
          <w:p w:rsidR="001E5208" w:rsidP="7FD36BAC" w:rsidRDefault="001E5208" w14:paraId="027A8BD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7FD36BAC" w:rsidRDefault="00E90B5F" w14:paraId="60B1942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Pr="007316FD" w:rsidR="00D629A3" w:rsidP="7FD36BAC" w:rsidRDefault="007316FD" w14:paraId="199AAEF1" w14:textId="320704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18"/>
                <w:szCs w:val="18"/>
              </w:rPr>
            </w:pPr>
            <w:hyperlink r:id="rId29">
              <w:r w:rsidRPr="007316FD" w:rsidR="2C665563">
                <w:rPr>
                  <w:rStyle w:val="Hyperlink"/>
                  <w:rFonts w:ascii="Calibri" w:hAnsi="Calibri" w:eastAsia="Calibri" w:cs="Calibri"/>
                  <w:sz w:val="18"/>
                  <w:szCs w:val="18"/>
                </w:rPr>
                <w:t>quentin.brown@educarelincoln.org</w:t>
              </w:r>
            </w:hyperlink>
          </w:p>
          <w:p w:rsidRPr="00940E9E" w:rsidR="00D629A3" w:rsidP="7FD36BAC" w:rsidRDefault="00D629A3" w14:paraId="116D1D46" w14:textId="6AB842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747214" w:rsidP="7FD36BAC" w:rsidRDefault="46EE80C0" w14:paraId="32F44977" w14:textId="5BD9D9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58-3171</w:t>
            </w:r>
          </w:p>
          <w:p w:rsidR="001E5208" w:rsidP="7FD36BAC" w:rsidRDefault="001E5208" w14:paraId="02EFA76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7FD36BAC" w:rsidRDefault="007316FD" w14:paraId="1E165C5F" w14:textId="753F5BE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0">
              <w:r w:rsidRPr="7FD36BAC" w:rsidR="46EE80C0">
                <w:rPr>
                  <w:rStyle w:val="Hyperlink"/>
                </w:rPr>
                <w:t>mdel@lps.org</w:t>
              </w:r>
            </w:hyperlink>
            <w:r w:rsidR="46EE80C0">
              <w:t xml:space="preserve"> </w:t>
            </w:r>
          </w:p>
          <w:p w:rsidR="00D629A3" w:rsidP="7FD36BAC" w:rsidRDefault="00D629A3" w14:paraId="08AC1498" w14:textId="5F2FD9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36-1904</w:t>
            </w:r>
          </w:p>
          <w:p w:rsidR="001E5208" w:rsidP="7FD36BAC" w:rsidRDefault="001E5208" w14:paraId="44875BCC" w14:textId="512D77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7FD36BAC" w:rsidRDefault="00E74E28" w14:paraId="55747FE1" w14:textId="7D4F350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546305F7" w14:paraId="18FA53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E74E28" w14:paraId="534FA0D9" w14:textId="7295C4CE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oup C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334732DC" w14:paraId="30DA8591" w14:textId="736DAA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74E28" w:rsidP="7FD36BAC" w:rsidRDefault="00E74E28" w14:paraId="60F265BE" w14:textId="77F6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:rsidRPr="00A84436" w:rsidR="00747214" w:rsidP="7FD36BAC" w:rsidRDefault="46EE80C0" w14:paraId="5FA8522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:rsidRPr="008A065D" w:rsidR="00E74E28" w:rsidP="7FD36BAC" w:rsidRDefault="46EE80C0" w14:paraId="4A42D242" w14:textId="7852E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74E28" w:rsidP="7FD36BAC" w:rsidRDefault="008549F4" w14:paraId="5D0720DE" w14:textId="3C151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le Dredge</w:t>
            </w:r>
          </w:p>
          <w:p w:rsidR="008549F4" w:rsidP="7FD36BAC" w:rsidRDefault="008549F4" w14:paraId="34428FD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E74E28" w:rsidP="7FD36BAC" w:rsidRDefault="00E74E28" w14:paraId="00890BDE" w14:textId="21009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8549F4" w:rsidP="7FD36BAC" w:rsidRDefault="007316FD" w14:paraId="593302DE" w14:textId="795177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1">
              <w:r w:rsidRPr="7FD36BAC" w:rsidR="008549F4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Pr="7FD36BAC" w:rsidR="008549F4">
              <w:rPr>
                <w:sz w:val="20"/>
                <w:szCs w:val="20"/>
              </w:rPr>
              <w:t xml:space="preserve">  </w:t>
            </w:r>
          </w:p>
          <w:p w:rsidR="00747214" w:rsidP="7FD36BAC" w:rsidRDefault="008549F4" w14:paraId="2498E79E" w14:textId="73C6E1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745-0780 x114</w:t>
            </w:r>
          </w:p>
        </w:tc>
      </w:tr>
      <w:tr w:rsidRPr="005F539F" w:rsidR="008549F4" w:rsidTr="546305F7" w14:paraId="48176D8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8549F4" w14:paraId="0C0CEB93" w14:textId="072776D4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Milla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334732DC" w14:paraId="66B62C02" w14:textId="3E3059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8549F4" w14:paraId="6CCA907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820 N street</w:t>
            </w:r>
          </w:p>
          <w:p w:rsidR="008549F4" w:rsidP="7FD36BAC" w:rsidRDefault="008549F4" w14:paraId="75C33F1C" w14:textId="321587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3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7FD36BAC" w:rsidRDefault="008549F4" w14:paraId="5E591513" w14:textId="581ED3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Jean Ubbelohde</w:t>
            </w:r>
            <w:r w:rsidR="00492F39"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8549F4" w:rsidP="7FD36BAC" w:rsidRDefault="007316FD" w14:paraId="7D7698B7" w14:textId="0A0E3B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32">
              <w:r w:rsidRPr="7FD36BAC" w:rsidR="008549F4">
                <w:rPr>
                  <w:rStyle w:val="Hyperlink"/>
                  <w:sz w:val="20"/>
                  <w:szCs w:val="20"/>
                </w:rPr>
                <w:t>jrubbelohde@mpsomaha.org</w:t>
              </w:r>
            </w:hyperlink>
            <w:r w:rsidRPr="7FD36BAC" w:rsidR="008549F4">
              <w:rPr>
                <w:sz w:val="20"/>
                <w:szCs w:val="20"/>
              </w:rPr>
              <w:t xml:space="preserve"> </w:t>
            </w:r>
          </w:p>
          <w:p w:rsidR="00492F39" w:rsidP="7FD36BAC" w:rsidRDefault="008549F4" w14:paraId="1A8A5624" w14:textId="6DF9A38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715-8307</w:t>
            </w:r>
          </w:p>
        </w:tc>
      </w:tr>
      <w:tr w:rsidRPr="005F539F" w:rsidR="008549F4" w:rsidTr="546305F7" w14:paraId="54BD53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66088C" w14:paraId="661C0B45" w14:textId="02C5C17E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Norfol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334732DC" w14:paraId="5CE94C60" w14:textId="052EE8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66088C" w:rsidR="0066088C" w:rsidP="7FD36BAC" w:rsidRDefault="46EE80C0" w14:paraId="5B0243A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310 S. 3rd</w:t>
            </w:r>
          </w:p>
          <w:p w:rsidR="0066088C" w:rsidP="7FD36BAC" w:rsidRDefault="46EE80C0" w14:paraId="7D23F7CE" w14:textId="588851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folk, NE 687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7FD36BAC" w:rsidRDefault="0066088C" w14:paraId="1667E297" w14:textId="15A8E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lissa Jantz</w:t>
            </w:r>
            <w:r w:rsidR="001B66AB">
              <w:t xml:space="preserve"> </w:t>
            </w:r>
          </w:p>
          <w:p w:rsidR="008549F4" w:rsidP="7FD36BAC" w:rsidRDefault="008549F4" w14:paraId="3787027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66088C" w:rsidP="7FD36BAC" w:rsidRDefault="0066088C" w14:paraId="67E6A07B" w14:textId="1D0465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088C" w:rsidP="7FD36BAC" w:rsidRDefault="007316FD" w14:paraId="2B94C0DF" w14:textId="445525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3">
              <w:r w:rsidRPr="7FD36BAC" w:rsidR="0066088C">
                <w:rPr>
                  <w:rStyle w:val="Hyperlink"/>
                </w:rPr>
                <w:t>melissajantz@npsne.org</w:t>
              </w:r>
            </w:hyperlink>
            <w:r w:rsidR="0066088C">
              <w:t xml:space="preserve"> </w:t>
            </w:r>
          </w:p>
          <w:p w:rsidR="0066088C" w:rsidP="7FD36BAC" w:rsidRDefault="0066088C" w14:paraId="04B7E99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644-2500</w:t>
            </w:r>
          </w:p>
          <w:p w:rsidR="008549F4" w:rsidP="7FD36BAC" w:rsidRDefault="008549F4" w14:paraId="15A77843" w14:textId="4CBDE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546305F7" w:rsidTr="546305F7" w14:paraId="0E77D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692CF46F" w14:textId="4A32B426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North Platt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6877090C" w14:textId="2AAE29A8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316BFC8E" w14:textId="2A94DFD3">
            <w:pPr>
              <w:pStyle w:val="Normal"/>
            </w:pPr>
            <w:r w:rsidR="546305F7">
              <w:rPr/>
              <w:t>301 West F St.</w:t>
            </w:r>
          </w:p>
          <w:p w:rsidR="546305F7" w:rsidP="546305F7" w:rsidRDefault="546305F7" w14:paraId="17973B10" w14:textId="0DC25BC3">
            <w:pPr>
              <w:pStyle w:val="Normal"/>
            </w:pPr>
            <w:r w:rsidR="546305F7">
              <w:rPr/>
              <w:t>North Platte, NE 691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5FE44A7C" w14:textId="3A90E76E">
            <w:pPr>
              <w:pStyle w:val="Normal"/>
            </w:pPr>
            <w:r w:rsidR="546305F7">
              <w:rPr/>
              <w:t>Brandy Busch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546305F7" w:rsidP="546305F7" w:rsidRDefault="546305F7" w14:paraId="255DDE64" w14:textId="4853C8FB">
            <w:pPr>
              <w:pStyle w:val="Normal"/>
            </w:pPr>
            <w:hyperlink r:id="R36497e8fea0344eb">
              <w:r w:rsidRPr="546305F7" w:rsidR="546305F7">
                <w:rPr>
                  <w:rStyle w:val="Hyperlink"/>
                </w:rPr>
                <w:t>bbuscher@nppsd.org</w:t>
              </w:r>
            </w:hyperlink>
          </w:p>
          <w:p w:rsidR="546305F7" w:rsidP="546305F7" w:rsidRDefault="546305F7" w14:paraId="4AB12941" w14:textId="1043D4B7">
            <w:pPr>
              <w:pStyle w:val="Normal"/>
            </w:pPr>
          </w:p>
        </w:tc>
      </w:tr>
      <w:tr w:rsidRPr="005F539F" w:rsidR="008549F4" w:rsidTr="546305F7" w14:paraId="5CC41B5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1B66AB" w14:paraId="3CB834F7" w14:textId="404C9443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Omaha</w:t>
            </w:r>
          </w:p>
          <w:p w:rsidR="008549F4" w:rsidP="7FD36BAC" w:rsidRDefault="008549F4" w14:paraId="47CF77B1" w14:textId="400571C6">
            <w:pPr>
              <w:rPr>
                <w:rFonts w:eastAsiaTheme="minorEastAsia"/>
                <w:color w:val="000000" w:themeColor="text1"/>
              </w:rPr>
            </w:pPr>
          </w:p>
          <w:p w:rsidR="008549F4" w:rsidP="7FD36BAC" w:rsidRDefault="0CBD8973" w14:paraId="1C675466" w14:textId="607A53EB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Educare Inc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F2067D" w14:paraId="431D94C3" w14:textId="43D693D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 &amp; </w:t>
            </w:r>
            <w:r w:rsidRPr="7FD36BAC" w:rsidR="334732D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2067D" w:rsidP="7FD36BAC" w:rsidRDefault="006B6150" w14:paraId="10769076" w14:textId="2DD07B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F2067D">
              <w:t xml:space="preserve">Educare Indian Hills </w:t>
            </w:r>
          </w:p>
          <w:p w:rsidR="00F2067D" w:rsidP="7FD36BAC" w:rsidRDefault="00F2067D" w14:paraId="01ED6595" w14:textId="6F64F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9 W St</w:t>
            </w:r>
          </w:p>
          <w:p w:rsidR="00F2067D" w:rsidP="7FD36BAC" w:rsidRDefault="00F2067D" w14:paraId="31EE0E2D" w14:textId="23EBA0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:rsidR="002C7B98" w:rsidP="7FD36BAC" w:rsidRDefault="002C7B98" w14:paraId="2AF27F5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7FD36BAC" w:rsidRDefault="00F2067D" w14:paraId="6972818F" w14:textId="6BC5B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Kellom</w:t>
            </w:r>
            <w:proofErr w:type="spellEnd"/>
          </w:p>
          <w:p w:rsidR="00F2067D" w:rsidP="7FD36BAC" w:rsidRDefault="00F2067D" w14:paraId="7F3D2C7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23 Paul St</w:t>
            </w:r>
          </w:p>
          <w:p w:rsidR="00F2067D" w:rsidP="7FD36BAC" w:rsidRDefault="00F2067D" w14:paraId="79ABDBF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2</w:t>
            </w:r>
          </w:p>
          <w:p w:rsidR="002C7B98" w:rsidP="7FD36BAC" w:rsidRDefault="002C7B98" w14:paraId="0D7B7B4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6B6150" w14:paraId="243FAD83" w14:textId="0CD7D1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C7B98">
              <w:t>Omaha Early Learning Center Gateway</w:t>
            </w:r>
          </w:p>
          <w:p w:rsidR="002C7B98" w:rsidP="7FD36BAC" w:rsidRDefault="002C7B98" w14:paraId="663508A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10 South 42nd Street</w:t>
            </w:r>
          </w:p>
          <w:p w:rsidR="002C7B98" w:rsidP="7FD36BAC" w:rsidRDefault="002C7B98" w14:paraId="3E0A74A7" w14:textId="43495F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:rsidR="7FD36BAC" w:rsidP="7FD36BAC" w:rsidRDefault="7FD36BAC" w14:paraId="679136C3" w14:textId="3B744B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6B6150" w14:paraId="14B20310" w14:textId="71A01A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 </w:t>
            </w:r>
            <w:r w:rsidR="002C7B98">
              <w:t>Omaha Early Learning Center Skinner</w:t>
            </w:r>
          </w:p>
          <w:p w:rsidR="002C7B98" w:rsidP="7FD36BAC" w:rsidRDefault="002C7B98" w14:paraId="4145555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01 North 34 Ave.</w:t>
            </w:r>
          </w:p>
          <w:p w:rsidR="002C7B98" w:rsidP="7FD36BAC" w:rsidRDefault="002C7B98" w14:paraId="60E0D029" w14:textId="1BE803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1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F2067D" w:rsidP="7FD36BAC" w:rsidRDefault="00F2067D" w14:paraId="4C5B91BA" w14:textId="3FC0C6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Amie Combs </w:t>
            </w:r>
            <w:r w:rsidR="00A84436">
              <w:t>(Educare Director)</w:t>
            </w:r>
          </w:p>
          <w:p w:rsidR="002C7B98" w:rsidP="7FD36BAC" w:rsidRDefault="002C7B98" w14:paraId="5885F64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F2067D" w:rsidP="7FD36BAC" w:rsidRDefault="00F2067D" w14:paraId="24BF77D8" w14:textId="1FDB70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40674EA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7FD36BAC" w:rsidRDefault="00F2067D" w14:paraId="38441AA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7270EF8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7FD36BAC" w:rsidRDefault="006B6150" w14:paraId="625471A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48D237F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725F0D7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6E5768FE" w14:paraId="00B9BAA3" w14:textId="5A17E4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Jamalia</w:t>
            </w:r>
            <w:proofErr w:type="spellEnd"/>
            <w:r>
              <w:t xml:space="preserve"> Parker</w:t>
            </w:r>
          </w:p>
          <w:p w:rsidR="002C7B98" w:rsidP="7FD36BAC" w:rsidRDefault="002C7B98" w14:paraId="70DC5E3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102DA2F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285EEC7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7D86E39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7FD36BAC" w:rsidRDefault="001665B3" w14:paraId="3FCDE28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2B9E8E23" w14:textId="147443D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F2067D" w:rsidP="7FD36BAC" w:rsidRDefault="007316FD" w14:paraId="1730C1A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34">
              <w:r w:rsidRPr="7FD36BAC" w:rsidR="00F2067D">
                <w:rPr>
                  <w:rStyle w:val="Hyperlink"/>
                  <w:sz w:val="18"/>
                  <w:szCs w:val="18"/>
                </w:rPr>
                <w:t>ACoomes@educareomaha.org</w:t>
              </w:r>
            </w:hyperlink>
            <w:r w:rsidRPr="7FD36BAC" w:rsidR="00F2067D">
              <w:rPr>
                <w:sz w:val="18"/>
                <w:szCs w:val="18"/>
              </w:rPr>
              <w:t xml:space="preserve"> </w:t>
            </w:r>
          </w:p>
          <w:p w:rsidR="00F2067D" w:rsidP="7FD36BAC" w:rsidRDefault="00F2067D" w14:paraId="1C130BE3" w14:textId="555447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02-0352</w:t>
            </w:r>
          </w:p>
          <w:p w:rsidR="00F2067D" w:rsidP="7FD36BAC" w:rsidRDefault="00F2067D" w14:paraId="1138AEDE" w14:textId="0E35C2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7FD36BAC" w:rsidRDefault="00E90B5F" w14:paraId="1C2879E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34359804" w14:textId="5C986F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7FD36BAC" w:rsidRDefault="006B6150" w14:paraId="5F07F5C7" w14:textId="2A92F8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63468CDD" w14:textId="2496E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4C991BA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7FD36BAC" w:rsidRDefault="006B6150" w14:paraId="1C650789" w14:textId="7BA653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7FD36BAC" w:rsidP="7FD36BAC" w:rsidRDefault="7FD36BAC" w14:paraId="299E6617" w14:textId="43A6303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7FD36BAC" w:rsidP="7FD36BAC" w:rsidRDefault="7FD36BAC" w14:paraId="662FEE42" w14:textId="660451B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661BE314" w:rsidP="7FD36BAC" w:rsidRDefault="007316FD" w14:paraId="678F1195" w14:textId="05E7D3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5">
              <w:r w:rsidRPr="7FD36BAC" w:rsidR="661BE314">
                <w:rPr>
                  <w:rStyle w:val="Hyperlink"/>
                </w:rPr>
                <w:t>JParker@educareomaha.org</w:t>
              </w:r>
            </w:hyperlink>
          </w:p>
          <w:p w:rsidR="002C7B98" w:rsidP="7FD36BAC" w:rsidRDefault="002C7B98" w14:paraId="422811C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31-599-1050 </w:t>
            </w:r>
          </w:p>
          <w:p w:rsidR="002C7B98" w:rsidP="7FD36BAC" w:rsidRDefault="002C7B98" w14:paraId="7001E03D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2AD3298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3400A92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7FD36BAC" w:rsidRDefault="001665B3" w14:paraId="1FB5322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7CBF9500" w14:textId="7C324C0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:rsidTr="546305F7" w14:paraId="02D14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1F75D1DA" w14:textId="49B1DFCA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O’Nei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69D4AA05" w14:textId="6167A3C7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3D627E58" w14:textId="17766097">
            <w:pPr>
              <w:pStyle w:val="Normal"/>
            </w:pPr>
            <w:r w:rsidR="546305F7">
              <w:rPr/>
              <w:t>410 East Benton St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27C28E1E" w14:textId="69849E6D">
            <w:pPr>
              <w:pStyle w:val="Normal"/>
            </w:pPr>
            <w:r w:rsidR="546305F7">
              <w:rPr/>
              <w:t>Amy Sha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546305F7" w:rsidP="546305F7" w:rsidRDefault="546305F7" w14:paraId="3560033D" w14:textId="0903ADD0">
            <w:pPr>
              <w:pStyle w:val="Normal"/>
              <w:rPr>
                <w:sz w:val="18"/>
                <w:szCs w:val="18"/>
              </w:rPr>
            </w:pPr>
            <w:hyperlink r:id="R5a7b8a45cbb84dbe">
              <w:r w:rsidRPr="546305F7" w:rsidR="546305F7">
                <w:rPr>
                  <w:rStyle w:val="Hyperlink"/>
                  <w:sz w:val="18"/>
                  <w:szCs w:val="18"/>
                </w:rPr>
                <w:t>amyshane@oneillschools.org</w:t>
              </w:r>
            </w:hyperlink>
          </w:p>
          <w:p w:rsidR="546305F7" w:rsidP="546305F7" w:rsidRDefault="546305F7" w14:paraId="754DC423" w14:textId="5EB5B06D">
            <w:pPr>
              <w:pStyle w:val="Normal"/>
              <w:rPr>
                <w:sz w:val="18"/>
                <w:szCs w:val="18"/>
              </w:rPr>
            </w:pPr>
            <w:r w:rsidRPr="546305F7" w:rsidR="546305F7">
              <w:rPr>
                <w:sz w:val="18"/>
                <w:szCs w:val="18"/>
              </w:rPr>
              <w:t>402-336-3775</w:t>
            </w:r>
          </w:p>
        </w:tc>
      </w:tr>
      <w:tr w:rsidRPr="005F539F" w:rsidR="002C7B98" w:rsidTr="546305F7" w14:paraId="0E631C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2C7B98" w14:paraId="0C44D6DD" w14:textId="6711A116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>O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334732DC" w14:paraId="47F38738" w14:textId="4BF603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2C7B98" w:rsidP="7FD36BAC" w:rsidRDefault="46EE80C0" w14:paraId="20C8559D" w14:textId="07163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:rsidR="002C7B98" w:rsidP="7FD36BAC" w:rsidRDefault="46EE80C0" w14:paraId="649757C1" w14:textId="4F58D5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2C7B98" w14:paraId="3A49A6B4" w14:textId="52D95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chelle Dredge </w:t>
            </w:r>
          </w:p>
          <w:p w:rsidR="002C7B98" w:rsidP="7FD36BAC" w:rsidRDefault="002C7B98" w14:paraId="32578A0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C7B98" w:rsidP="7FD36BAC" w:rsidRDefault="002C7B98" w14:paraId="1D0E788F" w14:textId="761A2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C86B81" w:rsidR="002C7B98" w:rsidP="7FD36BAC" w:rsidRDefault="007316FD" w14:paraId="1DB88D69" w14:textId="3227A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36">
              <w:r w:rsidRPr="00C86B81" w:rsidR="002C7B98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Pr="00C86B81" w:rsidR="002C7B98">
              <w:rPr>
                <w:sz w:val="18"/>
                <w:szCs w:val="18"/>
              </w:rPr>
              <w:t xml:space="preserve">   </w:t>
            </w:r>
          </w:p>
          <w:p w:rsidR="002C7B98" w:rsidP="7FD36BAC" w:rsidRDefault="002C7B98" w14:paraId="4F33B993" w14:textId="2DC17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08-745-0780 </w:t>
            </w:r>
            <w:r w:rsidRPr="002C7B98">
              <w:rPr>
                <w:shd w:val="clear" w:color="auto" w:fill="FFFF00"/>
              </w:rPr>
              <w:t xml:space="preserve"> </w:t>
            </w:r>
          </w:p>
        </w:tc>
      </w:tr>
      <w:tr w:rsidRPr="005F539F" w:rsidR="002C7B98" w:rsidTr="546305F7" w14:paraId="1F36BC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6B6150" w14:paraId="11066046" w14:textId="5C549870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apillion-LaVis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334732DC" w14:paraId="3CA80571" w14:textId="23BFE4C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B6150" w:rsidP="7FD36BAC" w:rsidRDefault="006B6150" w14:paraId="3E8C218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11 N. Monroe</w:t>
            </w:r>
          </w:p>
          <w:p w:rsidR="002C7B98" w:rsidP="7FD36BAC" w:rsidRDefault="006B6150" w14:paraId="14E599BE" w14:textId="20EF04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pillion, NE 6804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46EE80C0" w14:paraId="7F8BFE3E" w14:textId="06B0FD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 xml:space="preserve">Patti Drewes-Hynek </w:t>
            </w:r>
          </w:p>
          <w:p w:rsidRPr="006B6150" w:rsidR="006B6150" w:rsidP="7FD36BAC" w:rsidRDefault="006B6150" w14:paraId="4747D1C2" w14:textId="149A83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B6150" w:rsidP="7FD36BAC" w:rsidRDefault="007316FD" w14:paraId="3263FC6A" w14:textId="1340F0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7">
              <w:r w:rsidRPr="7FD36BAC" w:rsidR="006B6150">
                <w:rPr>
                  <w:rStyle w:val="Hyperlink"/>
                </w:rPr>
                <w:t>Pdrewes-hynek@paplv.org</w:t>
              </w:r>
            </w:hyperlink>
            <w:r w:rsidR="006B6150">
              <w:t xml:space="preserve"> </w:t>
            </w:r>
          </w:p>
          <w:p w:rsidR="002C7B98" w:rsidP="7FD36BAC" w:rsidRDefault="006B6150" w14:paraId="2946E11C" w14:textId="4F02E8E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14-3242</w:t>
            </w:r>
          </w:p>
        </w:tc>
      </w:tr>
      <w:tr w:rsidRPr="005F539F" w:rsidR="002C7B98" w:rsidTr="546305F7" w14:paraId="3831C0E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1C781F" w14:paraId="39B3FFCC" w14:textId="6D035B0F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lattsmou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334732DC" w14:paraId="4968F71F" w14:textId="5F6BBA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7A66DC" w:rsidR="001C781F" w:rsidP="7FD36BAC" w:rsidRDefault="46EE80C0" w14:paraId="1CB9496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912 East Hwy 34</w:t>
            </w:r>
          </w:p>
          <w:p w:rsidR="007A66DC" w:rsidP="7FD36BAC" w:rsidRDefault="46EE80C0" w14:paraId="5ADD3B13" w14:textId="73AE5D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lattsmouth, NE 6804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1C781F" w14:paraId="4C44CC83" w14:textId="7EDD8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m Dobrovolny  </w:t>
            </w:r>
          </w:p>
          <w:p w:rsidR="002C7B98" w:rsidP="7FD36BAC" w:rsidRDefault="002C7B98" w14:paraId="7430276F" w14:textId="3DAE4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7FD36BAC" w:rsidRDefault="007316FD" w14:paraId="7F19F620" w14:textId="044AB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8">
              <w:r w:rsidRPr="7FD36BAC" w:rsidR="001C781F">
                <w:rPr>
                  <w:rStyle w:val="Hyperlink"/>
                </w:rPr>
                <w:t>pdobrovolny@pcsd.org</w:t>
              </w:r>
            </w:hyperlink>
            <w:r w:rsidR="001C781F">
              <w:t xml:space="preserve">   </w:t>
            </w:r>
          </w:p>
          <w:p w:rsidR="001C781F" w:rsidP="7FD36BAC" w:rsidRDefault="001C781F" w14:paraId="2204185F" w14:textId="69108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02-296-5250 </w:t>
            </w:r>
          </w:p>
          <w:p w:rsidR="002C7B98" w:rsidP="7FD36BAC" w:rsidRDefault="002C7B98" w14:paraId="7665BDDD" w14:textId="13648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546305F7" w:rsidTr="546305F7" w14:paraId="67B9A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23652C87" w14:textId="0E53B7D0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Red Clou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6F8895CC" w14:textId="1177240A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5FA56676" w14:textId="25837190">
            <w:pPr>
              <w:pStyle w:val="Normal"/>
            </w:pPr>
            <w:r w:rsidR="546305F7">
              <w:rPr/>
              <w:t>334 N. Cherry St</w:t>
            </w:r>
          </w:p>
          <w:p w:rsidR="546305F7" w:rsidP="546305F7" w:rsidRDefault="546305F7" w14:paraId="6AFAE569" w14:textId="61BD4D34">
            <w:pPr>
              <w:pStyle w:val="Normal"/>
            </w:pPr>
            <w:r w:rsidR="546305F7">
              <w:rPr/>
              <w:t>Red Cloud, NE 6897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756ECA8B" w14:textId="002A7CC0">
            <w:pPr>
              <w:pStyle w:val="Normal"/>
            </w:pPr>
            <w:r w:rsidR="546305F7">
              <w:rPr/>
              <w:t>Meggan Messersmi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546305F7" w:rsidP="546305F7" w:rsidRDefault="546305F7" w14:paraId="33D5B4B4" w14:textId="7EA20F0B">
            <w:pPr>
              <w:pStyle w:val="Normal"/>
            </w:pPr>
            <w:hyperlink r:id="Rb7db8e3370534148">
              <w:r w:rsidRPr="546305F7" w:rsidR="546305F7">
                <w:rPr>
                  <w:rStyle w:val="Hyperlink"/>
                </w:rPr>
                <w:t>thevalleychild@gmail.org</w:t>
              </w:r>
            </w:hyperlink>
          </w:p>
          <w:p w:rsidR="546305F7" w:rsidP="546305F7" w:rsidRDefault="546305F7" w14:paraId="0DAA6752" w14:textId="4D845587">
            <w:pPr>
              <w:pStyle w:val="Normal"/>
            </w:pPr>
            <w:r w:rsidR="546305F7">
              <w:rPr/>
              <w:t>402-746-5110</w:t>
            </w:r>
          </w:p>
        </w:tc>
      </w:tr>
      <w:tr w:rsidRPr="005F539F" w:rsidR="001C781F" w:rsidTr="546305F7" w14:paraId="26D4B6C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7A66DC" w14:paraId="58288F8E" w14:textId="64802D32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ante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546305F7" w:rsidRDefault="007A66DC" w14:paraId="27181FD1" w14:textId="1080D4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546305F7" w:rsidR="007A66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A66DC" w:rsidP="7FD36BAC" w:rsidRDefault="007A66DC" w14:paraId="0A26B03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6 Frazier Ave. E</w:t>
            </w:r>
          </w:p>
          <w:p w:rsidR="001C781F" w:rsidP="7FD36BAC" w:rsidRDefault="007A66DC" w14:paraId="6389579C" w14:textId="09426E3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iobrara, NE 6876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E176EE" w14:paraId="26F2EED7" w14:textId="3827BC3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indy Nag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14860" w:rsidP="7FD36BAC" w:rsidRDefault="007A66DC" w14:paraId="5DBD54BD" w14:textId="3980A7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Pr="00614860" w:rsidR="00614860">
              <w:t>cnagel@santeeschools.org</w:t>
            </w:r>
          </w:p>
          <w:p w:rsidR="001C781F" w:rsidP="7FD36BAC" w:rsidRDefault="007A66DC" w14:paraId="50C1688D" w14:textId="67A91CA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57-2741</w:t>
            </w:r>
          </w:p>
        </w:tc>
      </w:tr>
      <w:tr w:rsidRPr="005F539F" w:rsidR="001C781F" w:rsidTr="546305F7" w14:paraId="1DB31C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5111C2" w14:paraId="131BFB7B" w14:textId="14C35E83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huy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5111C2" w14:paraId="4363D02B" w14:textId="2D3CC9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</w:t>
            </w:r>
          </w:p>
          <w:p w:rsidR="001C781F" w:rsidP="7FD36BAC" w:rsidRDefault="005111C2" w14:paraId="338B5655" w14:textId="5B8D2A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5111C2" w:rsidP="7FD36BAC" w:rsidRDefault="005111C2" w14:paraId="14A931B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 E. 15th</w:t>
            </w:r>
          </w:p>
          <w:p w:rsidR="001C781F" w:rsidP="7FD36BAC" w:rsidRDefault="005111C2" w14:paraId="037BBAA6" w14:textId="39E61C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uyler, NE 686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5111C2" w14:paraId="4A1DF768" w14:textId="799BF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ill Comley </w:t>
            </w:r>
          </w:p>
          <w:p w:rsidR="002B0F7D" w:rsidP="7FD36BAC" w:rsidRDefault="002B0F7D" w14:paraId="44BB5F9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7FD36BAC" w:rsidRDefault="002B0F7D" w14:paraId="3CB41586" w14:textId="048FB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5111C2" w:rsidP="7FD36BAC" w:rsidRDefault="007316FD" w14:paraId="0E36F39B" w14:textId="2436FE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9">
              <w:r w:rsidRPr="7FD36BAC" w:rsidR="005111C2">
                <w:rPr>
                  <w:rStyle w:val="Hyperlink"/>
                </w:rPr>
                <w:t>Bill.comley@schuylercommuityschools.org</w:t>
              </w:r>
            </w:hyperlink>
            <w:r w:rsidR="005111C2">
              <w:t xml:space="preserve">   </w:t>
            </w:r>
          </w:p>
          <w:p w:rsidR="002B0F7D" w:rsidP="7FD36BAC" w:rsidRDefault="005111C2" w14:paraId="63AA7764" w14:textId="120D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52-9940 x302</w:t>
            </w:r>
          </w:p>
        </w:tc>
      </w:tr>
      <w:tr w:rsidRPr="005F539F" w:rsidR="001C781F" w:rsidTr="546305F7" w14:paraId="1CC4F50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2B0F7D" w14:paraId="559EDD39" w14:textId="398301DD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ottsbluff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334732DC" w14:paraId="4A99B6B0" w14:textId="5A5C754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B0F7D" w:rsidR="002B0F7D" w:rsidP="7FD36BAC" w:rsidRDefault="46EE80C0" w14:paraId="0B3B137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722 1st Ave.</w:t>
            </w:r>
          </w:p>
          <w:p w:rsidRPr="002B0F7D" w:rsidR="001C781F" w:rsidP="7FD36BAC" w:rsidRDefault="46EE80C0" w14:paraId="7108D9F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Scottsbluff, NE 69361</w:t>
            </w:r>
          </w:p>
          <w:p w:rsidR="002B0F7D" w:rsidP="7FD36BAC" w:rsidRDefault="002B0F7D" w14:paraId="060255C2" w14:textId="64D746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2B0F7D" w14:paraId="07775845" w14:textId="78D845A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Jodi Benson </w:t>
            </w:r>
          </w:p>
          <w:p w:rsidR="00A84436" w:rsidP="7FD36BAC" w:rsidRDefault="00A84436" w14:paraId="1701EF24" w14:textId="152E78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C781F" w:rsidP="7FD36BAC" w:rsidRDefault="001C781F" w14:paraId="22A0A275" w14:textId="265BC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B0F7D" w:rsidP="7FD36BAC" w:rsidRDefault="007316FD" w14:paraId="029BDAFC" w14:textId="7937674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0">
              <w:r w:rsidRPr="7FD36BAC" w:rsidR="002B0F7D">
                <w:rPr>
                  <w:rStyle w:val="Hyperlink"/>
                </w:rPr>
                <w:t>Jbenson@sbps.net</w:t>
              </w:r>
            </w:hyperlink>
            <w:r w:rsidR="002B0F7D">
              <w:t xml:space="preserve"> </w:t>
            </w:r>
          </w:p>
          <w:p w:rsidR="002B0F7D" w:rsidP="7FD36BAC" w:rsidRDefault="002B0F7D" w14:paraId="302CB74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6293</w:t>
            </w:r>
          </w:p>
          <w:p w:rsidR="001C781F" w:rsidP="7FD36BAC" w:rsidRDefault="001C781F" w14:paraId="07853813" w14:textId="32E064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B0F7D" w:rsidTr="546305F7" w14:paraId="5EED432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4EB4E82C" w14:textId="4C3CB96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eward, Milford &amp; Centennia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334732DC" w14:paraId="0D3BC9B6" w14:textId="0F8DC6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13797" w:rsidP="7FD36BAC" w:rsidRDefault="46EE80C0" w14:paraId="2E7199B1" w14:textId="5DD35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5</w:t>
            </w:r>
            <w:r w:rsidRPr="7FD36BAC">
              <w:rPr>
                <w:vertAlign w:val="superscript"/>
              </w:rPr>
              <w:t>th</w:t>
            </w:r>
            <w:r>
              <w:t xml:space="preserve"> St. </w:t>
            </w:r>
          </w:p>
          <w:p w:rsidR="00713797" w:rsidP="7FD36BAC" w:rsidRDefault="46EE80C0" w14:paraId="49B609E8" w14:textId="0F61ED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ford, NE 684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7FD36BAC" w:rsidRDefault="7C2E3135" w14:paraId="4195FA68" w14:textId="43DD0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e Rayburn</w:t>
            </w:r>
          </w:p>
          <w:p w:rsidR="002B0F7D" w:rsidP="7FD36BAC" w:rsidRDefault="002B0F7D" w14:paraId="67A6EB5C" w14:textId="0396FE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536AD0" w:rsidP="7FD36BAC" w:rsidRDefault="00C86B81" w14:paraId="078126CE" w14:textId="4CB109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hyperlink w:history="1" r:id="rId41">
              <w:r w:rsidRPr="00C86B81" w:rsidR="00E176EE">
                <w:rPr>
                  <w:rStyle w:val="Hyperlink"/>
                  <w:sz w:val="20"/>
                  <w:szCs w:val="20"/>
                </w:rPr>
                <w:t>m</w:t>
              </w:r>
              <w:r w:rsidRPr="00C86B81" w:rsidR="004D2BF2">
                <w:rPr>
                  <w:rStyle w:val="Hyperlink"/>
                  <w:sz w:val="20"/>
                  <w:szCs w:val="20"/>
                </w:rPr>
                <w:t>ichele.rayburn@esu</w:t>
              </w:r>
              <w:r w:rsidRPr="00C86B81" w:rsidR="00E176EE">
                <w:rPr>
                  <w:rStyle w:val="Hyperlink"/>
                  <w:sz w:val="20"/>
                  <w:szCs w:val="20"/>
                </w:rPr>
                <w:t>6.org</w:t>
              </w:r>
            </w:hyperlink>
          </w:p>
          <w:p w:rsidRPr="004020A7" w:rsidR="006659CE" w:rsidP="7FD36BAC" w:rsidRDefault="00536AD0" w14:paraId="09A01FB6" w14:textId="64F78A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36AD0">
              <w:rPr>
                <w:sz w:val="20"/>
                <w:szCs w:val="20"/>
                <w:u w:val="single"/>
              </w:rPr>
              <w:t>402) 643-2941</w:t>
            </w:r>
          </w:p>
        </w:tc>
      </w:tr>
      <w:tr w:rsidRPr="005F539F" w:rsidR="002B0F7D" w:rsidTr="546305F7" w14:paraId="2E20EE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1C5380D5" w14:textId="60AC6121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id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4A823ED9" w14:textId="339392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7FD36BAC" w:rsidRDefault="006659CE" w14:paraId="01B1F203" w14:textId="687763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3368023F" w14:textId="3B4652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  <w:p w:rsidR="006659CE" w:rsidP="7FD36BAC" w:rsidRDefault="006659CE" w14:paraId="229E1523" w14:textId="382B0C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7FD36BAC" w:rsidRDefault="007316FD" w14:paraId="009309FB" w14:textId="1D6F1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2">
              <w:r w:rsidRPr="7FD36BAC" w:rsidR="006659CE">
                <w:rPr>
                  <w:rStyle w:val="Hyperlink"/>
                </w:rPr>
                <w:t>rmiller@esu13.org</w:t>
              </w:r>
            </w:hyperlink>
            <w:r w:rsidR="006659CE">
              <w:t xml:space="preserve"> </w:t>
            </w:r>
          </w:p>
          <w:p w:rsidR="006659CE" w:rsidP="7FD36BAC" w:rsidRDefault="006659CE" w14:paraId="259DB477" w14:textId="6E5F05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="546305F7" w:rsidTr="546305F7" w14:paraId="1A560E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4674847D" w14:textId="14BE6AB8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South Sioux C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09F720BC" w14:textId="5AF10FE8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56383713" w14:textId="04C329DD">
            <w:pPr>
              <w:pStyle w:val="Normal"/>
            </w:pPr>
            <w:r w:rsidR="546305F7">
              <w:rPr/>
              <w:t>210 West 39</w:t>
            </w:r>
            <w:r w:rsidRPr="546305F7" w:rsidR="546305F7">
              <w:rPr>
                <w:vertAlign w:val="superscript"/>
              </w:rPr>
              <w:t>th</w:t>
            </w:r>
            <w:r w:rsidR="546305F7">
              <w:rPr/>
              <w:t xml:space="preserve"> St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227C2816" w14:textId="7D17E032">
            <w:pPr>
              <w:pStyle w:val="Normal"/>
            </w:pPr>
            <w:r w:rsidR="546305F7">
              <w:rPr/>
              <w:t>Jessica Maj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546305F7" w:rsidP="546305F7" w:rsidRDefault="546305F7" w14:paraId="11902921" w14:textId="73D19DD9">
            <w:pPr>
              <w:pStyle w:val="Normal"/>
              <w:rPr>
                <w:sz w:val="18"/>
                <w:szCs w:val="18"/>
              </w:rPr>
            </w:pPr>
            <w:hyperlink r:id="R0d978f51d41c47dd">
              <w:r w:rsidRPr="546305F7" w:rsidR="546305F7">
                <w:rPr>
                  <w:rStyle w:val="Hyperlink"/>
                  <w:sz w:val="18"/>
                  <w:szCs w:val="18"/>
                </w:rPr>
                <w:t>jessica.major@sscards.org</w:t>
              </w:r>
            </w:hyperlink>
          </w:p>
          <w:p w:rsidR="546305F7" w:rsidP="546305F7" w:rsidRDefault="546305F7" w14:paraId="119AE19A" w14:textId="087C1FDB">
            <w:pPr>
              <w:pStyle w:val="Normal"/>
              <w:rPr>
                <w:sz w:val="18"/>
                <w:szCs w:val="18"/>
              </w:rPr>
            </w:pPr>
            <w:r w:rsidRPr="546305F7" w:rsidR="546305F7">
              <w:rPr>
                <w:sz w:val="18"/>
                <w:szCs w:val="18"/>
              </w:rPr>
              <w:t>402-494-3501</w:t>
            </w:r>
          </w:p>
        </w:tc>
      </w:tr>
      <w:tr w:rsidRPr="005F539F" w:rsidR="002B0F7D" w:rsidTr="546305F7" w14:paraId="487160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4ADBB8B4" w14:textId="47D5CD59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t. Pau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334732DC" w14:paraId="6A499BDE" w14:textId="261143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6659CE" w:rsidP="7FD36BAC" w:rsidRDefault="46EE80C0" w14:paraId="30147E1A" w14:textId="4639B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.O. Box 372</w:t>
            </w:r>
          </w:p>
          <w:p w:rsidR="006659CE" w:rsidP="7FD36BAC" w:rsidRDefault="46EE80C0" w14:paraId="24ED829F" w14:textId="7147F0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7FD36BAC" w:rsidRDefault="006659CE" w14:paraId="1D7609D4" w14:textId="7D09A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chelle Dredge </w:t>
            </w:r>
          </w:p>
          <w:p w:rsidR="006659CE" w:rsidP="7FD36BAC" w:rsidRDefault="006659CE" w14:paraId="3AD50FE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7FD36BAC" w:rsidRDefault="002B0F7D" w14:paraId="46B8C19D" w14:textId="755037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7316FD" w:rsidR="006659CE" w:rsidP="7FD36BAC" w:rsidRDefault="007316FD" w14:paraId="3DB5799A" w14:textId="5CC17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43">
              <w:r w:rsidRPr="007316FD" w:rsidR="006659CE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Pr="007316FD" w:rsidR="006659CE">
              <w:rPr>
                <w:sz w:val="18"/>
                <w:szCs w:val="18"/>
              </w:rPr>
              <w:t xml:space="preserve">  </w:t>
            </w:r>
          </w:p>
          <w:p w:rsidR="006659CE" w:rsidP="7FD36BAC" w:rsidRDefault="006659CE" w14:paraId="38E87230" w14:textId="28B143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745-0780 x114</w:t>
            </w:r>
          </w:p>
        </w:tc>
      </w:tr>
      <w:tr w:rsidRPr="005F539F" w:rsidR="00A84436" w:rsidTr="546305F7" w14:paraId="7FD9F63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3665F196" w14:textId="06A2BD83">
            <w:pPr>
              <w:ind w:right="-30"/>
              <w:rPr>
                <w:rFonts w:eastAsiaTheme="minorEastAsia"/>
                <w:color w:val="000000" w:themeColor="text1"/>
              </w:rPr>
            </w:pPr>
            <w:proofErr w:type="spellStart"/>
            <w:r w:rsidRPr="7FD36BAC">
              <w:rPr>
                <w:rFonts w:eastAsiaTheme="minorEastAsia"/>
                <w:color w:val="000000" w:themeColor="text1"/>
              </w:rPr>
              <w:t>Um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r w:rsidRPr="7FD36BAC">
              <w:rPr>
                <w:rFonts w:eastAsiaTheme="minorEastAsia"/>
                <w:color w:val="000000" w:themeColor="text1"/>
              </w:rPr>
              <w:t>h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proofErr w:type="spellEnd"/>
            <w:r w:rsidRPr="7FD36BAC">
              <w:rPr>
                <w:rFonts w:eastAsiaTheme="minorEastAsia"/>
                <w:color w:val="000000" w:themeColor="text1"/>
              </w:rPr>
              <w:t xml:space="preserve"> Nation (in Macy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546305F7" w:rsidRDefault="00A84436" w14:paraId="7FF1D843" w14:textId="2FCBF24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546305F7" w:rsidR="00A8443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5243C3E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0 Main</w:t>
            </w:r>
          </w:p>
          <w:p w:rsidRPr="00A84436" w:rsidR="00A84436" w:rsidP="7FD36BAC" w:rsidRDefault="00A84436" w14:paraId="7C027B32" w14:textId="0CBE593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Macy, NE 6803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063D2CEC" w14:textId="084AED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cey Sater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7FD36BAC" w:rsidRDefault="007316FD" w14:paraId="446BFC04" w14:textId="794A5D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4">
              <w:r w:rsidRPr="7FD36BAC" w:rsidR="00A84436">
                <w:rPr>
                  <w:rStyle w:val="Hyperlink"/>
                </w:rPr>
                <w:t>lsateren@unpsk-12.org</w:t>
              </w:r>
            </w:hyperlink>
            <w:r w:rsidR="00A84436">
              <w:t xml:space="preserve"> </w:t>
            </w:r>
          </w:p>
          <w:p w:rsidR="00A84436" w:rsidP="7FD36BAC" w:rsidRDefault="00A84436" w14:paraId="7DB005C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37-5622</w:t>
            </w:r>
          </w:p>
          <w:p w:rsidR="00A84436" w:rsidP="7FD36BAC" w:rsidRDefault="00A84436" w14:paraId="73F101AB" w14:textId="3D8DF64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:rsidTr="546305F7" w14:paraId="7DE9CD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29618F1A" w14:textId="5001C735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Walthi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69214AC0" w14:textId="36699BF1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03D45534" w14:textId="4CFB1DC3">
            <w:pPr>
              <w:pStyle w:val="Normal"/>
            </w:pPr>
            <w:r w:rsidR="546305F7">
              <w:rPr/>
              <w:t>602 Main St.</w:t>
            </w:r>
          </w:p>
          <w:p w:rsidR="546305F7" w:rsidP="546305F7" w:rsidRDefault="546305F7" w14:paraId="1635FB1E" w14:textId="014824A1">
            <w:pPr>
              <w:pStyle w:val="Normal"/>
            </w:pPr>
            <w:r w:rsidR="546305F7">
              <w:rPr/>
              <w:t>Walhill</w:t>
            </w:r>
            <w:r w:rsidR="546305F7">
              <w:rPr/>
              <w:t>, NE 6806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54810601" w14:textId="4571B96E">
            <w:pPr>
              <w:pStyle w:val="Normal"/>
            </w:pPr>
            <w:r w:rsidR="546305F7">
              <w:rPr/>
              <w:t>Seth Sackman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546305F7" w:rsidP="546305F7" w:rsidRDefault="546305F7" w14:paraId="38C001CA" w14:textId="40142235">
            <w:pPr>
              <w:pStyle w:val="Normal"/>
              <w:rPr>
                <w:sz w:val="20"/>
                <w:szCs w:val="20"/>
              </w:rPr>
            </w:pPr>
            <w:hyperlink r:id="R5efba4bdfd014f49">
              <w:r w:rsidRPr="546305F7" w:rsidR="546305F7">
                <w:rPr>
                  <w:rStyle w:val="Hyperlink"/>
                  <w:sz w:val="20"/>
                  <w:szCs w:val="20"/>
                </w:rPr>
                <w:t>Ssackmann@walthillschool.org</w:t>
              </w:r>
            </w:hyperlink>
          </w:p>
          <w:p w:rsidR="546305F7" w:rsidP="546305F7" w:rsidRDefault="546305F7" w14:paraId="46025671" w14:textId="6B461846">
            <w:pPr>
              <w:pStyle w:val="Normal"/>
              <w:rPr>
                <w:sz w:val="20"/>
                <w:szCs w:val="20"/>
              </w:rPr>
            </w:pPr>
            <w:r w:rsidRPr="546305F7" w:rsidR="546305F7">
              <w:rPr>
                <w:sz w:val="20"/>
                <w:szCs w:val="20"/>
              </w:rPr>
              <w:t>402-846-5432</w:t>
            </w:r>
          </w:p>
        </w:tc>
      </w:tr>
      <w:tr w:rsidR="546305F7" w:rsidTr="546305F7" w14:paraId="2ECC2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33DEFC5F" w14:textId="67F76C0D">
            <w:pPr>
              <w:pStyle w:val="Normal"/>
              <w:rPr>
                <w:rFonts w:eastAsia="" w:eastAsiaTheme="minorEastAsia"/>
                <w:color w:val="000000" w:themeColor="text1" w:themeTint="FF" w:themeShade="FF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</w:rPr>
              <w:t>Weeping Wa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4C6B30F9" w14:textId="44D21F82">
            <w:pPr>
              <w:pStyle w:val="Normal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546305F7" w:rsidR="546305F7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55EE4233" w14:textId="415E7F4F">
            <w:pPr>
              <w:pStyle w:val="Normal"/>
            </w:pPr>
            <w:r w:rsidR="546305F7">
              <w:rPr/>
              <w:t>204 West O St</w:t>
            </w:r>
          </w:p>
          <w:p w:rsidR="546305F7" w:rsidP="546305F7" w:rsidRDefault="546305F7" w14:paraId="15D7738B" w14:textId="06E9F2F2">
            <w:pPr>
              <w:pStyle w:val="Normal"/>
            </w:pPr>
            <w:r w:rsidR="546305F7">
              <w:rPr/>
              <w:t>Weeping Water, NE 6846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546305F7" w:rsidP="546305F7" w:rsidRDefault="546305F7" w14:paraId="702F7B75" w14:textId="753EE531">
            <w:pPr>
              <w:pStyle w:val="Normal"/>
            </w:pPr>
            <w:r w:rsidR="546305F7">
              <w:rPr/>
              <w:t>Amy Kro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546305F7" w:rsidP="546305F7" w:rsidRDefault="546305F7" w14:paraId="385D947A" w14:textId="7B033F69">
            <w:pPr>
              <w:pStyle w:val="Normal"/>
              <w:rPr>
                <w:sz w:val="20"/>
                <w:szCs w:val="20"/>
              </w:rPr>
            </w:pPr>
            <w:hyperlink r:id="Reddf7828ecff42a6">
              <w:r w:rsidRPr="546305F7" w:rsidR="546305F7">
                <w:rPr>
                  <w:rStyle w:val="Hyperlink"/>
                  <w:sz w:val="20"/>
                  <w:szCs w:val="20"/>
                </w:rPr>
                <w:t>akroll@weepingwaterps.org</w:t>
              </w:r>
            </w:hyperlink>
          </w:p>
          <w:p w:rsidR="546305F7" w:rsidP="546305F7" w:rsidRDefault="546305F7" w14:paraId="3C3C6BFF" w14:textId="5CE1EA26">
            <w:pPr>
              <w:pStyle w:val="Normal"/>
              <w:rPr>
                <w:sz w:val="20"/>
                <w:szCs w:val="20"/>
              </w:rPr>
            </w:pPr>
            <w:r w:rsidRPr="546305F7" w:rsidR="546305F7">
              <w:rPr>
                <w:sz w:val="20"/>
                <w:szCs w:val="20"/>
              </w:rPr>
              <w:t>402-267-2445</w:t>
            </w:r>
          </w:p>
        </w:tc>
      </w:tr>
      <w:tr w:rsidRPr="005F539F" w:rsidR="00A84436" w:rsidTr="546305F7" w14:paraId="5993B2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5FFCBE0C" w14:textId="3AA7258F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Winnebago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546305F7" w:rsidRDefault="00A84436" w14:paraId="7E13A96C" w14:textId="1F5740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546305F7" w:rsidR="00A8443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 Bas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1F7FE99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ner: Educare</w:t>
            </w:r>
          </w:p>
          <w:p w:rsidR="00133EB0" w:rsidP="7FD36BAC" w:rsidRDefault="00133EB0" w14:paraId="00CE00F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7 Frenchman</w:t>
            </w:r>
          </w:p>
          <w:p w:rsidRPr="00A84436" w:rsidR="00133EB0" w:rsidP="7FD36BAC" w:rsidRDefault="00133EB0" w14:paraId="535796FC" w14:textId="7A076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Winnebago, NE 6807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133EB0" w14:paraId="62481A09" w14:textId="628C8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rittney </w:t>
            </w:r>
            <w:proofErr w:type="spellStart"/>
            <w:r>
              <w:t>Stansberry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7316FD" w:rsidR="00133EB0" w:rsidP="7FD36BAC" w:rsidRDefault="007316FD" w14:paraId="052E73E4" w14:textId="6538B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45">
              <w:r w:rsidRPr="007316FD" w:rsidR="00133EB0">
                <w:rPr>
                  <w:rStyle w:val="Hyperlink"/>
                  <w:sz w:val="20"/>
                  <w:szCs w:val="20"/>
                </w:rPr>
                <w:t>bstansberry@wintnebagok12.org</w:t>
              </w:r>
            </w:hyperlink>
            <w:r w:rsidRPr="007316FD" w:rsidR="00133EB0">
              <w:rPr>
                <w:sz w:val="20"/>
                <w:szCs w:val="20"/>
              </w:rPr>
              <w:t xml:space="preserve"> </w:t>
            </w:r>
          </w:p>
          <w:p w:rsidR="00A84436" w:rsidP="7FD36BAC" w:rsidRDefault="00133EB0" w14:paraId="031BB8F8" w14:textId="6A7A8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40-4792</w:t>
            </w:r>
          </w:p>
        </w:tc>
      </w:tr>
      <w:tr w:rsidRPr="005F539F" w:rsidR="00A84436" w:rsidTr="546305F7" w14:paraId="0C99C90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133EB0" w14:paraId="534A6359" w14:textId="20CB1730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Yor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334732DC" w14:paraId="67D22B84" w14:textId="7E56E6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Pr="7FD36BAC" w:rsidR="00133EB0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7FD36BAC" w:rsidRDefault="00133EB0" w14:paraId="414BEAAC" w14:textId="713D65A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546305F7">
              <w:rPr/>
              <w:t>2319 North Lincoln Ave.</w:t>
            </w:r>
          </w:p>
          <w:p w:rsidR="00133EB0" w:rsidP="7FD36BAC" w:rsidRDefault="00133EB0" w14:paraId="1876AB7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York, NE 68467</w:t>
            </w:r>
          </w:p>
          <w:p w:rsidRPr="00A84436" w:rsidR="00A84436" w:rsidP="7FD36BAC" w:rsidRDefault="00A84436" w14:paraId="04DC4D29" w14:textId="0A8B12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7FD36BAC" w:rsidRDefault="46EE80C0" w14:paraId="346B52C7" w14:textId="77B2D4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helsey K</w:t>
            </w:r>
            <w:r w:rsidR="1B18956B">
              <w:t>lein</w:t>
            </w:r>
            <w:r w:rsidR="15ACD843">
              <w:t>-HV</w:t>
            </w:r>
          </w:p>
          <w:p w:rsidR="2B515BC4" w:rsidP="7FD36BAC" w:rsidRDefault="2B515BC4" w14:paraId="72D592B3" w14:textId="0F1322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15ACD843" w:rsidP="7FD36BAC" w:rsidRDefault="15ACD843" w14:paraId="6D933D4B" w14:textId="0110E70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handra Berlin-CCP</w:t>
            </w:r>
          </w:p>
          <w:p w:rsidR="00A84436" w:rsidP="7FD36BAC" w:rsidRDefault="00A84436" w14:paraId="1288C815" w14:textId="123AD50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7FD36BAC" w:rsidRDefault="007316FD" w14:paraId="57AD46C4" w14:textId="03340E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hyperlink r:id="rId46">
              <w:r w:rsidRPr="7FD36BAC" w:rsidR="1B18956B">
                <w:rPr>
                  <w:rStyle w:val="Hyperlink"/>
                  <w:rFonts w:ascii="Calibri" w:hAnsi="Calibri" w:eastAsia="Calibri" w:cs="Calibri"/>
                  <w:sz w:val="20"/>
                  <w:szCs w:val="20"/>
                </w:rPr>
                <w:t>chelsey.klein@yorkdukes.org</w:t>
              </w:r>
            </w:hyperlink>
          </w:p>
          <w:p w:rsidR="00A84436" w:rsidP="7FD36BAC" w:rsidRDefault="46EE80C0" w14:paraId="60C60FCD" w14:textId="58DF6A3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>
              <w:t xml:space="preserve">402-362-1414 </w:t>
            </w:r>
          </w:p>
          <w:p w:rsidR="00A84436" w:rsidP="7FD36BAC" w:rsidRDefault="007316FD" w14:paraId="448DB06F" w14:textId="3F11797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47">
              <w:r w:rsidRPr="7FD36BAC" w:rsidR="3AEC6621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:rsidR="00A84436" w:rsidP="7FD36BAC" w:rsidRDefault="00A84436" w14:paraId="24708B39" w14:textId="3CF2819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Pr="00A143C8" w:rsidR="0014299A" w:rsidP="7FD36BAC" w:rsidRDefault="0014299A" w14:paraId="23D9D93D" w14:textId="5E323997">
      <w:pPr>
        <w:spacing w:after="0"/>
        <w:rPr>
          <w:sz w:val="18"/>
          <w:szCs w:val="18"/>
        </w:rPr>
      </w:pPr>
    </w:p>
    <w:p w:rsidRPr="00A143C8" w:rsidR="002A513F" w:rsidP="7FD36BAC" w:rsidRDefault="002A513F" w14:paraId="732B8111" w14:textId="243A1108">
      <w:pPr>
        <w:spacing w:after="0" w:line="240" w:lineRule="auto"/>
        <w:ind w:right="-900"/>
        <w:rPr>
          <w:sz w:val="18"/>
          <w:szCs w:val="18"/>
        </w:rPr>
      </w:pPr>
    </w:p>
    <w:sectPr w:rsidRPr="00A143C8" w:rsidR="002A513F" w:rsidSect="005F539F">
      <w:headerReference w:type="default" r:id="rId48"/>
      <w:footerReference w:type="default" r:id="rId49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576B5" w:rsidP="00343290" w:rsidRDefault="002576B5" w14:paraId="5D09F2C6" w14:textId="77777777">
      <w:pPr>
        <w:spacing w:after="0" w:line="240" w:lineRule="auto"/>
      </w:pPr>
      <w:r>
        <w:separator/>
      </w:r>
    </w:p>
  </w:endnote>
  <w:endnote w:type="continuationSeparator" w:id="0">
    <w:p w:rsidR="002576B5" w:rsidP="00343290" w:rsidRDefault="002576B5" w14:paraId="3C9161B4" w14:textId="77777777">
      <w:pPr>
        <w:spacing w:after="0" w:line="240" w:lineRule="auto"/>
      </w:pPr>
      <w:r>
        <w:continuationSeparator/>
      </w:r>
    </w:p>
  </w:endnote>
  <w:endnote w:type="continuationNotice" w:id="1">
    <w:p w:rsidR="002576B5" w:rsidRDefault="002576B5" w14:paraId="230BFFD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:rsidTr="4DFF06A0" w14:paraId="467BD6EF" w14:textId="77777777">
      <w:tc>
        <w:tcPr>
          <w:tcW w:w="4800" w:type="dxa"/>
        </w:tcPr>
        <w:p w:rsidR="002C52E6" w:rsidP="4DFF06A0" w:rsidRDefault="002C52E6" w14:paraId="3BA902AE" w14:textId="62F3B253">
          <w:pPr>
            <w:pStyle w:val="Header"/>
            <w:ind w:left="-115"/>
          </w:pPr>
        </w:p>
      </w:tc>
      <w:tc>
        <w:tcPr>
          <w:tcW w:w="4800" w:type="dxa"/>
        </w:tcPr>
        <w:p w:rsidR="002C52E6" w:rsidP="4DFF06A0" w:rsidRDefault="002C52E6" w14:paraId="759390C1" w14:textId="06651D5F">
          <w:pPr>
            <w:pStyle w:val="Header"/>
            <w:jc w:val="center"/>
          </w:pPr>
        </w:p>
      </w:tc>
      <w:tc>
        <w:tcPr>
          <w:tcW w:w="4800" w:type="dxa"/>
        </w:tcPr>
        <w:p w:rsidR="002C52E6" w:rsidP="4DFF06A0" w:rsidRDefault="002C52E6" w14:paraId="0FEAA520" w14:textId="0EC3CFE7">
          <w:pPr>
            <w:pStyle w:val="Header"/>
            <w:ind w:right="-115"/>
            <w:jc w:val="right"/>
          </w:pPr>
        </w:p>
      </w:tc>
    </w:tr>
  </w:tbl>
  <w:p w:rsidR="002C52E6" w:rsidP="4DFF06A0" w:rsidRDefault="002C52E6" w14:paraId="2C08CAD3" w14:textId="3CF52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576B5" w:rsidP="00343290" w:rsidRDefault="002576B5" w14:paraId="272018DA" w14:textId="77777777">
      <w:pPr>
        <w:spacing w:after="0" w:line="240" w:lineRule="auto"/>
      </w:pPr>
      <w:r>
        <w:separator/>
      </w:r>
    </w:p>
  </w:footnote>
  <w:footnote w:type="continuationSeparator" w:id="0">
    <w:p w:rsidR="002576B5" w:rsidP="00343290" w:rsidRDefault="002576B5" w14:paraId="0C660949" w14:textId="77777777">
      <w:pPr>
        <w:spacing w:after="0" w:line="240" w:lineRule="auto"/>
      </w:pPr>
      <w:r>
        <w:continuationSeparator/>
      </w:r>
    </w:p>
  </w:footnote>
  <w:footnote w:type="continuationNotice" w:id="1">
    <w:p w:rsidR="002576B5" w:rsidRDefault="002576B5" w14:paraId="3B16C35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43290" w:rsidR="002C52E6" w:rsidP="00DB040E" w:rsidRDefault="002C52E6" w14:paraId="18C557F8" w14:textId="6BFC5B74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FD36BAC">
      <w:rPr>
        <w:sz w:val="52"/>
        <w:szCs w:val="52"/>
      </w:rPr>
      <w:t>202</w:t>
    </w:r>
    <w:r w:rsidR="00E870E4">
      <w:rPr>
        <w:sz w:val="52"/>
        <w:szCs w:val="52"/>
      </w:rPr>
      <w:t>1</w:t>
    </w:r>
    <w:r w:rsidR="00B95682">
      <w:rPr>
        <w:sz w:val="52"/>
        <w:szCs w:val="52"/>
      </w:rPr>
      <w:t>-22</w:t>
    </w:r>
    <w:r w:rsidR="7FD36BAC">
      <w:rPr>
        <w:sz w:val="52"/>
        <w:szCs w:val="52"/>
      </w:rPr>
      <w:t xml:space="preserve"> Sixpence </w:t>
    </w:r>
    <w:r w:rsidRPr="1DB9D26D" w:rsidR="7FD36BAC">
      <w:rPr>
        <w:sz w:val="52"/>
        <w:szCs w:val="52"/>
      </w:rPr>
      <w:t>Grantee</w:t>
    </w:r>
    <w:r w:rsidR="7FD36BAC">
      <w:rPr>
        <w:sz w:val="52"/>
        <w:szCs w:val="52"/>
      </w:rPr>
      <w:t xml:space="preserve"> Contacts</w:t>
    </w:r>
  </w:p>
  <w:p w:rsidRPr="00343290" w:rsidR="002C52E6" w:rsidP="00F80244" w:rsidRDefault="002C52E6" w14:paraId="4C9181E4" w14:textId="77777777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:rsidR="002C52E6" w:rsidRDefault="002C52E6" w14:paraId="5CBF730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qgUAk5AgYy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5338"/>
    <w:rsid w:val="0005551A"/>
    <w:rsid w:val="00062D9B"/>
    <w:rsid w:val="000909FF"/>
    <w:rsid w:val="000A07F6"/>
    <w:rsid w:val="000A7EC2"/>
    <w:rsid w:val="000B266E"/>
    <w:rsid w:val="000B2888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5DF9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436C"/>
    <w:rsid w:val="00195F2B"/>
    <w:rsid w:val="001972EB"/>
    <w:rsid w:val="0019757D"/>
    <w:rsid w:val="001A19FC"/>
    <w:rsid w:val="001A7309"/>
    <w:rsid w:val="001B66AB"/>
    <w:rsid w:val="001C77F1"/>
    <w:rsid w:val="001C781F"/>
    <w:rsid w:val="001E1032"/>
    <w:rsid w:val="001E2B28"/>
    <w:rsid w:val="001E5208"/>
    <w:rsid w:val="001F0FD9"/>
    <w:rsid w:val="001F300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0CD"/>
    <w:rsid w:val="00281490"/>
    <w:rsid w:val="002A450B"/>
    <w:rsid w:val="002A513F"/>
    <w:rsid w:val="002B0F7D"/>
    <w:rsid w:val="002B3BA7"/>
    <w:rsid w:val="002C1A8D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46E3"/>
    <w:rsid w:val="00316239"/>
    <w:rsid w:val="00331B87"/>
    <w:rsid w:val="003337CF"/>
    <w:rsid w:val="00343290"/>
    <w:rsid w:val="00350AEC"/>
    <w:rsid w:val="00356CA8"/>
    <w:rsid w:val="003734B6"/>
    <w:rsid w:val="00374268"/>
    <w:rsid w:val="00381A00"/>
    <w:rsid w:val="00396986"/>
    <w:rsid w:val="003A414E"/>
    <w:rsid w:val="003B0F86"/>
    <w:rsid w:val="003C78A9"/>
    <w:rsid w:val="003D207B"/>
    <w:rsid w:val="003D2F9C"/>
    <w:rsid w:val="003D71A7"/>
    <w:rsid w:val="003F4DE4"/>
    <w:rsid w:val="003F55A3"/>
    <w:rsid w:val="003F78E6"/>
    <w:rsid w:val="004020A7"/>
    <w:rsid w:val="004061F7"/>
    <w:rsid w:val="00414A04"/>
    <w:rsid w:val="0043194C"/>
    <w:rsid w:val="004456A8"/>
    <w:rsid w:val="00445E31"/>
    <w:rsid w:val="00447CAC"/>
    <w:rsid w:val="0045247A"/>
    <w:rsid w:val="004756DF"/>
    <w:rsid w:val="00475A11"/>
    <w:rsid w:val="0047658C"/>
    <w:rsid w:val="0047751D"/>
    <w:rsid w:val="004872C6"/>
    <w:rsid w:val="0048745C"/>
    <w:rsid w:val="00492F39"/>
    <w:rsid w:val="00495B24"/>
    <w:rsid w:val="004A3006"/>
    <w:rsid w:val="004B76F7"/>
    <w:rsid w:val="004D2BF2"/>
    <w:rsid w:val="004D35F7"/>
    <w:rsid w:val="004E6BBE"/>
    <w:rsid w:val="004F26FC"/>
    <w:rsid w:val="004F49DC"/>
    <w:rsid w:val="004F4A99"/>
    <w:rsid w:val="005111C2"/>
    <w:rsid w:val="00536AD0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71A9"/>
    <w:rsid w:val="005C5FC8"/>
    <w:rsid w:val="005C7C50"/>
    <w:rsid w:val="005D652F"/>
    <w:rsid w:val="005E2470"/>
    <w:rsid w:val="005F1E36"/>
    <w:rsid w:val="005F3D60"/>
    <w:rsid w:val="005F539F"/>
    <w:rsid w:val="005F71A5"/>
    <w:rsid w:val="00607D52"/>
    <w:rsid w:val="0061018D"/>
    <w:rsid w:val="00614860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16FD"/>
    <w:rsid w:val="007361F3"/>
    <w:rsid w:val="00737BA5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5738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32847"/>
    <w:rsid w:val="0085278F"/>
    <w:rsid w:val="008549F4"/>
    <w:rsid w:val="00875DD5"/>
    <w:rsid w:val="00877600"/>
    <w:rsid w:val="0088583B"/>
    <w:rsid w:val="00890684"/>
    <w:rsid w:val="008A02AA"/>
    <w:rsid w:val="008A02B7"/>
    <w:rsid w:val="008A065D"/>
    <w:rsid w:val="008A4BC1"/>
    <w:rsid w:val="008B2458"/>
    <w:rsid w:val="008C0875"/>
    <w:rsid w:val="008C524E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05E5F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566F"/>
    <w:rsid w:val="00AB280E"/>
    <w:rsid w:val="00AC7423"/>
    <w:rsid w:val="00AD5245"/>
    <w:rsid w:val="00AD78C5"/>
    <w:rsid w:val="00AE57D9"/>
    <w:rsid w:val="00B04263"/>
    <w:rsid w:val="00B1714B"/>
    <w:rsid w:val="00B26392"/>
    <w:rsid w:val="00B32E62"/>
    <w:rsid w:val="00B33D9C"/>
    <w:rsid w:val="00B46D0E"/>
    <w:rsid w:val="00B60FB3"/>
    <w:rsid w:val="00B674A9"/>
    <w:rsid w:val="00B71194"/>
    <w:rsid w:val="00B73084"/>
    <w:rsid w:val="00B75F1B"/>
    <w:rsid w:val="00B76548"/>
    <w:rsid w:val="00B84B2E"/>
    <w:rsid w:val="00B85011"/>
    <w:rsid w:val="00B95682"/>
    <w:rsid w:val="00BA5D51"/>
    <w:rsid w:val="00BB1A44"/>
    <w:rsid w:val="00BE583F"/>
    <w:rsid w:val="00BF38C2"/>
    <w:rsid w:val="00BF4506"/>
    <w:rsid w:val="00BF5335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6B81"/>
    <w:rsid w:val="00C87C13"/>
    <w:rsid w:val="00C94FEB"/>
    <w:rsid w:val="00C95CF2"/>
    <w:rsid w:val="00CA0565"/>
    <w:rsid w:val="00CA6BCA"/>
    <w:rsid w:val="00CC0AC9"/>
    <w:rsid w:val="00CD30DD"/>
    <w:rsid w:val="00CD5A46"/>
    <w:rsid w:val="00CD6F49"/>
    <w:rsid w:val="00CD7434"/>
    <w:rsid w:val="00CE4F26"/>
    <w:rsid w:val="00CE5945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5946"/>
    <w:rsid w:val="00D96750"/>
    <w:rsid w:val="00DA27E5"/>
    <w:rsid w:val="00DA6592"/>
    <w:rsid w:val="00DB040E"/>
    <w:rsid w:val="00DB6188"/>
    <w:rsid w:val="00DC6F37"/>
    <w:rsid w:val="00DD3AC6"/>
    <w:rsid w:val="00DF451F"/>
    <w:rsid w:val="00DF6938"/>
    <w:rsid w:val="00E00CE7"/>
    <w:rsid w:val="00E0168B"/>
    <w:rsid w:val="00E02632"/>
    <w:rsid w:val="00E07E76"/>
    <w:rsid w:val="00E103E6"/>
    <w:rsid w:val="00E176EE"/>
    <w:rsid w:val="00E24DE9"/>
    <w:rsid w:val="00E3758D"/>
    <w:rsid w:val="00E71C20"/>
    <w:rsid w:val="00E730A6"/>
    <w:rsid w:val="00E74E28"/>
    <w:rsid w:val="00E7580D"/>
    <w:rsid w:val="00E870E4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1FDF"/>
    <w:rsid w:val="00F24F9A"/>
    <w:rsid w:val="00F3184F"/>
    <w:rsid w:val="00F35546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1114B86"/>
    <w:rsid w:val="014FBB9C"/>
    <w:rsid w:val="016EA591"/>
    <w:rsid w:val="017ABE6F"/>
    <w:rsid w:val="01D54653"/>
    <w:rsid w:val="01F258B1"/>
    <w:rsid w:val="02CF4256"/>
    <w:rsid w:val="0333E4E5"/>
    <w:rsid w:val="036C8776"/>
    <w:rsid w:val="043D7A2B"/>
    <w:rsid w:val="04E13635"/>
    <w:rsid w:val="056ED115"/>
    <w:rsid w:val="0637F466"/>
    <w:rsid w:val="06BD9EB5"/>
    <w:rsid w:val="06F22976"/>
    <w:rsid w:val="07D0E273"/>
    <w:rsid w:val="081913F4"/>
    <w:rsid w:val="08AB9F7D"/>
    <w:rsid w:val="09AC1E80"/>
    <w:rsid w:val="09EFB073"/>
    <w:rsid w:val="0AF69DE2"/>
    <w:rsid w:val="0AF69DE2"/>
    <w:rsid w:val="0B0FC63F"/>
    <w:rsid w:val="0C7D3FC9"/>
    <w:rsid w:val="0CBD8973"/>
    <w:rsid w:val="0D3D33E9"/>
    <w:rsid w:val="0F34A2E9"/>
    <w:rsid w:val="0FFA6415"/>
    <w:rsid w:val="1142ACAE"/>
    <w:rsid w:val="11796F9D"/>
    <w:rsid w:val="12D5AE80"/>
    <w:rsid w:val="15ACD843"/>
    <w:rsid w:val="15CE4CA0"/>
    <w:rsid w:val="169B6BFB"/>
    <w:rsid w:val="17DD0E70"/>
    <w:rsid w:val="180D6C99"/>
    <w:rsid w:val="1985F57C"/>
    <w:rsid w:val="1B18956B"/>
    <w:rsid w:val="1B1B335A"/>
    <w:rsid w:val="1B72E3AE"/>
    <w:rsid w:val="1BCE3B91"/>
    <w:rsid w:val="1CA8F8D2"/>
    <w:rsid w:val="1CC1BA6A"/>
    <w:rsid w:val="1D832CA3"/>
    <w:rsid w:val="1D832CA3"/>
    <w:rsid w:val="1D9BEFEA"/>
    <w:rsid w:val="1DB9D26D"/>
    <w:rsid w:val="1E27E1A5"/>
    <w:rsid w:val="1EA152CA"/>
    <w:rsid w:val="1F7DE59E"/>
    <w:rsid w:val="225C0C3F"/>
    <w:rsid w:val="2293A74B"/>
    <w:rsid w:val="258E3E88"/>
    <w:rsid w:val="25A0D8AF"/>
    <w:rsid w:val="25B6F357"/>
    <w:rsid w:val="26054A71"/>
    <w:rsid w:val="26439112"/>
    <w:rsid w:val="265761D9"/>
    <w:rsid w:val="265761D9"/>
    <w:rsid w:val="271947BC"/>
    <w:rsid w:val="28C5DF4A"/>
    <w:rsid w:val="29137C6D"/>
    <w:rsid w:val="2B3CA955"/>
    <w:rsid w:val="2B515BC4"/>
    <w:rsid w:val="2BA42F84"/>
    <w:rsid w:val="2C665563"/>
    <w:rsid w:val="2D2E4C84"/>
    <w:rsid w:val="2F8FDE6A"/>
    <w:rsid w:val="3030AF49"/>
    <w:rsid w:val="30D713AA"/>
    <w:rsid w:val="30E5F560"/>
    <w:rsid w:val="31303907"/>
    <w:rsid w:val="31340238"/>
    <w:rsid w:val="3201BDA7"/>
    <w:rsid w:val="323EA948"/>
    <w:rsid w:val="333935F1"/>
    <w:rsid w:val="334732DC"/>
    <w:rsid w:val="3379ACE0"/>
    <w:rsid w:val="3379ACE0"/>
    <w:rsid w:val="34107F77"/>
    <w:rsid w:val="3421BA4E"/>
    <w:rsid w:val="354EFAD5"/>
    <w:rsid w:val="354EFAD5"/>
    <w:rsid w:val="35C733EA"/>
    <w:rsid w:val="3610E964"/>
    <w:rsid w:val="361CA84C"/>
    <w:rsid w:val="36696177"/>
    <w:rsid w:val="36B0C09B"/>
    <w:rsid w:val="36EACB36"/>
    <w:rsid w:val="385C6651"/>
    <w:rsid w:val="385C8711"/>
    <w:rsid w:val="389A26E6"/>
    <w:rsid w:val="3A858894"/>
    <w:rsid w:val="3ACD1509"/>
    <w:rsid w:val="3AEC6621"/>
    <w:rsid w:val="3BEBED19"/>
    <w:rsid w:val="3C1B915C"/>
    <w:rsid w:val="3C2A0486"/>
    <w:rsid w:val="3E6BB3C5"/>
    <w:rsid w:val="3FFD0383"/>
    <w:rsid w:val="40050E0B"/>
    <w:rsid w:val="4185244F"/>
    <w:rsid w:val="424F4C55"/>
    <w:rsid w:val="4282E55A"/>
    <w:rsid w:val="443D596E"/>
    <w:rsid w:val="45A60D26"/>
    <w:rsid w:val="46223987"/>
    <w:rsid w:val="464EBF03"/>
    <w:rsid w:val="46EE80C0"/>
    <w:rsid w:val="473DC693"/>
    <w:rsid w:val="473DC693"/>
    <w:rsid w:val="47775D75"/>
    <w:rsid w:val="4804EFCC"/>
    <w:rsid w:val="48C4C39E"/>
    <w:rsid w:val="48FA1464"/>
    <w:rsid w:val="490E83A8"/>
    <w:rsid w:val="4AAAE8F6"/>
    <w:rsid w:val="4AED261B"/>
    <w:rsid w:val="4BB8941C"/>
    <w:rsid w:val="4C4F63CC"/>
    <w:rsid w:val="4C800D7C"/>
    <w:rsid w:val="4D885BE3"/>
    <w:rsid w:val="4DC9615B"/>
    <w:rsid w:val="4DFF06A0"/>
    <w:rsid w:val="4E2B0142"/>
    <w:rsid w:val="4FFB4355"/>
    <w:rsid w:val="5025F24E"/>
    <w:rsid w:val="5043F07E"/>
    <w:rsid w:val="51A15ABA"/>
    <w:rsid w:val="52024779"/>
    <w:rsid w:val="52C73596"/>
    <w:rsid w:val="52CB964C"/>
    <w:rsid w:val="52CC447B"/>
    <w:rsid w:val="52D85F47"/>
    <w:rsid w:val="541AC378"/>
    <w:rsid w:val="546305F7"/>
    <w:rsid w:val="55322EF1"/>
    <w:rsid w:val="56609C72"/>
    <w:rsid w:val="566418E1"/>
    <w:rsid w:val="56AED14C"/>
    <w:rsid w:val="579ADEE3"/>
    <w:rsid w:val="57B5D63B"/>
    <w:rsid w:val="58123E8A"/>
    <w:rsid w:val="58EE3DAC"/>
    <w:rsid w:val="599C538C"/>
    <w:rsid w:val="59B56DA2"/>
    <w:rsid w:val="59FFD6F5"/>
    <w:rsid w:val="5A03FB21"/>
    <w:rsid w:val="5A03FB21"/>
    <w:rsid w:val="5A169030"/>
    <w:rsid w:val="5A3062D7"/>
    <w:rsid w:val="5A6A23B2"/>
    <w:rsid w:val="5AAC088F"/>
    <w:rsid w:val="5B081288"/>
    <w:rsid w:val="5B86A325"/>
    <w:rsid w:val="5BC020B9"/>
    <w:rsid w:val="5BC60A6E"/>
    <w:rsid w:val="5BC60A6E"/>
    <w:rsid w:val="5D9E0B83"/>
    <w:rsid w:val="5E1375CA"/>
    <w:rsid w:val="5E4FD930"/>
    <w:rsid w:val="5F7AC65E"/>
    <w:rsid w:val="5FCECD15"/>
    <w:rsid w:val="5FF9287F"/>
    <w:rsid w:val="605A1448"/>
    <w:rsid w:val="620AE8DA"/>
    <w:rsid w:val="63154B19"/>
    <w:rsid w:val="6391B50A"/>
    <w:rsid w:val="647D8A77"/>
    <w:rsid w:val="647D8A77"/>
    <w:rsid w:val="647FCA26"/>
    <w:rsid w:val="661054A9"/>
    <w:rsid w:val="661BE314"/>
    <w:rsid w:val="66AAA433"/>
    <w:rsid w:val="66B05023"/>
    <w:rsid w:val="6756FDC1"/>
    <w:rsid w:val="677377B4"/>
    <w:rsid w:val="68059A6D"/>
    <w:rsid w:val="6865262D"/>
    <w:rsid w:val="6903F4D8"/>
    <w:rsid w:val="69E3D998"/>
    <w:rsid w:val="6AB3209B"/>
    <w:rsid w:val="6AC4F978"/>
    <w:rsid w:val="6B2E3715"/>
    <w:rsid w:val="6C2886A2"/>
    <w:rsid w:val="6CCA0776"/>
    <w:rsid w:val="6D144B4A"/>
    <w:rsid w:val="6D23DCD4"/>
    <w:rsid w:val="6E5768FE"/>
    <w:rsid w:val="6EC32CDA"/>
    <w:rsid w:val="70563012"/>
    <w:rsid w:val="706ED66D"/>
    <w:rsid w:val="711ED161"/>
    <w:rsid w:val="719D7899"/>
    <w:rsid w:val="720C0873"/>
    <w:rsid w:val="720C0873"/>
    <w:rsid w:val="733C0764"/>
    <w:rsid w:val="733C8A70"/>
    <w:rsid w:val="738DAAB9"/>
    <w:rsid w:val="73E4D266"/>
    <w:rsid w:val="73E736C1"/>
    <w:rsid w:val="73E9459A"/>
    <w:rsid w:val="744889D5"/>
    <w:rsid w:val="74E714D9"/>
    <w:rsid w:val="75ED1B05"/>
    <w:rsid w:val="76F21FE7"/>
    <w:rsid w:val="771F1D69"/>
    <w:rsid w:val="774F65AF"/>
    <w:rsid w:val="7778B234"/>
    <w:rsid w:val="77A11FF5"/>
    <w:rsid w:val="7803226B"/>
    <w:rsid w:val="7831B922"/>
    <w:rsid w:val="789FBC9F"/>
    <w:rsid w:val="78F865C4"/>
    <w:rsid w:val="79EC527D"/>
    <w:rsid w:val="7AC4EDD7"/>
    <w:rsid w:val="7AD42648"/>
    <w:rsid w:val="7AF5FD37"/>
    <w:rsid w:val="7C2E3135"/>
    <w:rsid w:val="7C76842D"/>
    <w:rsid w:val="7CD3B86D"/>
    <w:rsid w:val="7D923176"/>
    <w:rsid w:val="7E54A7FA"/>
    <w:rsid w:val="7E64CFD4"/>
    <w:rsid w:val="7E8B16FC"/>
    <w:rsid w:val="7E96EE2D"/>
    <w:rsid w:val="7FC52611"/>
    <w:rsid w:val="7FD3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9159A0"/>
  <w15:docId w15:val="{DC79304C-9A90-4ED4-BA6E-DB7E6E47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4299A"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xbe" w:customStyle="1">
    <w:name w:val="_xbe"/>
    <w:basedOn w:val="DefaultParagraphFont"/>
    <w:rsid w:val="00031905"/>
  </w:style>
  <w:style w:type="character" w:styleId="normaltextrun" w:customStyle="1">
    <w:name w:val="normaltextrun"/>
    <w:basedOn w:val="DefaultParagraphFont"/>
    <w:rsid w:val="00560A1A"/>
  </w:style>
  <w:style w:type="character" w:styleId="eop" w:customStyle="1">
    <w:name w:val="eop"/>
    <w:basedOn w:val="DefaultParagraphFont"/>
    <w:rsid w:val="00560A1A"/>
  </w:style>
  <w:style w:type="character" w:styleId="Mention1" w:customStyle="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styleId="normaltextrun1" w:customStyle="1">
    <w:name w:val="normaltextrun1"/>
    <w:basedOn w:val="DefaultParagraphFont"/>
    <w:rsid w:val="009479E4"/>
  </w:style>
  <w:style w:type="character" w:styleId="w8qarf" w:customStyle="1">
    <w:name w:val="w8qarf"/>
    <w:basedOn w:val="DefaultParagraphFont"/>
    <w:rsid w:val="004020A7"/>
  </w:style>
  <w:style w:type="character" w:styleId="lrzxr" w:customStyle="1">
    <w:name w:val="lrzxr"/>
    <w:basedOn w:val="DefaultParagraphFont"/>
    <w:rsid w:val="004020A7"/>
  </w:style>
  <w:style w:type="character" w:styleId="zgwrf" w:customStyle="1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jbirnie@centralnebraskacap.com" TargetMode="External" Id="rId13" /><Relationship Type="http://schemas.openxmlformats.org/officeDocument/2006/relationships/hyperlink" Target="dianeb@creteschools.org" TargetMode="External" Id="rId18" /><Relationship Type="http://schemas.openxmlformats.org/officeDocument/2006/relationships/hyperlink" Target="mailto:Amywerts@htrstitans.org" TargetMode="External" Id="rId26" /><Relationship Type="http://schemas.openxmlformats.org/officeDocument/2006/relationships/hyperlink" Target="mailto:Bill.comley@schuylercommuityschools.org" TargetMode="External" Id="rId39" /><Relationship Type="http://schemas.openxmlformats.org/officeDocument/2006/relationships/hyperlink" Target="mailto:../asickler@voa.org" TargetMode="External" Id="rId21" /><Relationship Type="http://schemas.openxmlformats.org/officeDocument/2006/relationships/hyperlink" Target="mailto:ACoomes@educareomaha.org" TargetMode="External" Id="rId34" /><Relationship Type="http://schemas.openxmlformats.org/officeDocument/2006/relationships/hyperlink" Target="mailto:rmiller@esu13.org" TargetMode="External" Id="rId42" /><Relationship Type="http://schemas.openxmlformats.org/officeDocument/2006/relationships/hyperlink" Target="mailto:chandra.berlin@yorkdukes.org" TargetMode="External" Id="rId47" /><Relationship Type="http://schemas.openxmlformats.org/officeDocument/2006/relationships/fontTable" Target="fontTable.xml" Id="rId50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mailto:rmiller@esu13.org" TargetMode="External" Id="rId16" /><Relationship Type="http://schemas.openxmlformats.org/officeDocument/2006/relationships/hyperlink" Target="mailto:quentin.brown@educarelincoln.org" TargetMode="External" Id="rId29" /><Relationship Type="http://schemas.openxmlformats.org/officeDocument/2006/relationships/hyperlink" Target="mailto:srischling@alliancebulldogs.org" TargetMode="External" Id="rId11" /><Relationship Type="http://schemas.openxmlformats.org/officeDocument/2006/relationships/hyperlink" Target="mailto:Asundberg@hshn.org" TargetMode="External" Id="rId24" /><Relationship Type="http://schemas.openxmlformats.org/officeDocument/2006/relationships/hyperlink" Target="mailto:jrubbelohde@mpsomaha.org" TargetMode="External" Id="rId32" /><Relationship Type="http://schemas.openxmlformats.org/officeDocument/2006/relationships/hyperlink" Target="mailto:Pdrewes-hynek@paplv.org" TargetMode="External" Id="rId37" /><Relationship Type="http://schemas.openxmlformats.org/officeDocument/2006/relationships/hyperlink" Target="mailto:Jbenson@sbps.net" TargetMode="External" Id="rId40" /><Relationship Type="http://schemas.openxmlformats.org/officeDocument/2006/relationships/hyperlink" Target="mailto:bstansberry@wintnebagok12.org" TargetMode="External" Id="rId45" /><Relationship Type="http://schemas.openxmlformats.org/officeDocument/2006/relationships/numbering" Target="numbering.xml" Id="rId5" /><Relationship Type="http://schemas.openxmlformats.org/officeDocument/2006/relationships/hyperlink" Target="mailto:jbirnie@centralnebraskacap.com" TargetMode="External" Id="rId15" /><Relationship Type="http://schemas.openxmlformats.org/officeDocument/2006/relationships/hyperlink" Target="aflores@hshn.org" TargetMode="External" Id="rId23" /><Relationship Type="http://schemas.openxmlformats.org/officeDocument/2006/relationships/hyperlink" Target="mailto:khagan@cedars-kids.org" TargetMode="External" Id="rId28" /><Relationship Type="http://schemas.openxmlformats.org/officeDocument/2006/relationships/hyperlink" Target="mailto:mdredge@centralnebraskacap.com" TargetMode="External" Id="rId36" /><Relationship Type="http://schemas.openxmlformats.org/officeDocument/2006/relationships/footer" Target="footer1.xml" Id="rId49" /><Relationship Type="http://schemas.openxmlformats.org/officeDocument/2006/relationships/endnotes" Target="endnotes.xml" Id="rId10" /><Relationship Type="http://schemas.openxmlformats.org/officeDocument/2006/relationships/hyperlink" Target="mailto:sjohnson@fallscityps.org" TargetMode="External" Id="rId19" /><Relationship Type="http://schemas.openxmlformats.org/officeDocument/2006/relationships/hyperlink" Target="mailto:mdredge@centralnebraskacap.com" TargetMode="External" Id="rId31" /><Relationship Type="http://schemas.openxmlformats.org/officeDocument/2006/relationships/hyperlink" Target="mailto:lsateren@unpsk-12.org" TargetMode="External" Id="rId44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michaela.schweitzer@bbps.org" TargetMode="External" Id="rId14" /><Relationship Type="http://schemas.openxmlformats.org/officeDocument/2006/relationships/hyperlink" Target="mailto:rmiller@esu13.org" TargetMode="External" Id="rId22" /><Relationship Type="http://schemas.openxmlformats.org/officeDocument/2006/relationships/hyperlink" Target="mailto:tracy.naylor@lexschools.org" TargetMode="External" Id="rId27" /><Relationship Type="http://schemas.openxmlformats.org/officeDocument/2006/relationships/hyperlink" Target="mailto:masher@lps.org" TargetMode="External" Id="rId30" /><Relationship Type="http://schemas.openxmlformats.org/officeDocument/2006/relationships/hyperlink" Target="mailto:JParker@educareomaha.org" TargetMode="External" Id="rId35" /><Relationship Type="http://schemas.openxmlformats.org/officeDocument/2006/relationships/hyperlink" Target="mailto:mdredge@centralnebraskacap.com" TargetMode="External" Id="rId43" /><Relationship Type="http://schemas.openxmlformats.org/officeDocument/2006/relationships/header" Target="header1.xml" Id="rId48" /><Relationship Type="http://schemas.openxmlformats.org/officeDocument/2006/relationships/webSettings" Target="webSettings.xml" Id="rId8" /><Relationship Type="http://schemas.openxmlformats.org/officeDocument/2006/relationships/theme" Target="theme/theme1.xml" Id="rId51" /><Relationship Type="http://schemas.openxmlformats.org/officeDocument/2006/relationships/customXml" Target="../customXml/item3.xml" Id="rId3" /><Relationship Type="http://schemas.openxmlformats.org/officeDocument/2006/relationships/hyperlink" Target="mailto:Ty.wessels@apsbulldogs.org" TargetMode="External" Id="rId12" /><Relationship Type="http://schemas.openxmlformats.org/officeDocument/2006/relationships/hyperlink" Target="mailto:chaveza@discoverers.org" TargetMode="External" Id="rId17" /><Relationship Type="http://schemas.openxmlformats.org/officeDocument/2006/relationships/hyperlink" Target="mailto:Wendy.keele@hpstigers.org" TargetMode="External" Id="rId25" /><Relationship Type="http://schemas.openxmlformats.org/officeDocument/2006/relationships/hyperlink" Target="mailto:melissajantz@npsne.org" TargetMode="External" Id="rId33" /><Relationship Type="http://schemas.openxmlformats.org/officeDocument/2006/relationships/hyperlink" Target="mailto:pdobrovolny@pcsd.org" TargetMode="External" Id="rId38" /><Relationship Type="http://schemas.openxmlformats.org/officeDocument/2006/relationships/hyperlink" Target="mailto:chelsey.klein@yorkdukes.org" TargetMode="External" Id="rId46" /><Relationship Type="http://schemas.openxmlformats.org/officeDocument/2006/relationships/hyperlink" Target="mailto:lauren.stoklasa@fpsmail.org" TargetMode="External" Id="rId20" /><Relationship Type="http://schemas.openxmlformats.org/officeDocument/2006/relationships/hyperlink" Target="michele.rayburn@esu6.org" TargetMode="External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jcerny@esu2.org" TargetMode="External" Id="R85e90b5239384ad7" /><Relationship Type="http://schemas.openxmlformats.org/officeDocument/2006/relationships/hyperlink" Target="mailto:mtimmerman@bpsner.org" TargetMode="External" Id="R86cffd610ac54484" /><Relationship Type="http://schemas.openxmlformats.org/officeDocument/2006/relationships/hyperlink" Target="mailto:Amy.tessendorf@blairschools.org" TargetMode="External" Id="R7908b6910c5f4002" /><Relationship Type="http://schemas.openxmlformats.org/officeDocument/2006/relationships/hyperlink" Target="mailto:bbuscher@nppsd.org" TargetMode="External" Id="R36497e8fea0344eb" /><Relationship Type="http://schemas.openxmlformats.org/officeDocument/2006/relationships/hyperlink" Target="mailto:amyshane@oneillschools.org" TargetMode="External" Id="R5a7b8a45cbb84dbe" /><Relationship Type="http://schemas.openxmlformats.org/officeDocument/2006/relationships/hyperlink" Target="mailto:thevalleychild@gmail.org" TargetMode="External" Id="Rb7db8e3370534148" /><Relationship Type="http://schemas.openxmlformats.org/officeDocument/2006/relationships/hyperlink" Target="mailto:jessica.major@sscards.org" TargetMode="External" Id="R0d978f51d41c47dd" /><Relationship Type="http://schemas.openxmlformats.org/officeDocument/2006/relationships/hyperlink" Target="mailto:Ssackmann@walthillschool.org" TargetMode="External" Id="R5efba4bdfd014f49" /><Relationship Type="http://schemas.openxmlformats.org/officeDocument/2006/relationships/hyperlink" Target="mailto:akroll@weepingwaterps.org" TargetMode="External" Id="Reddf7828ecff42a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  <UserInfo>
        <DisplayName>Aiesha Rahn</DisplayName>
        <AccountId>2711</AccountId>
        <AccountType/>
      </UserInfo>
      <UserInfo>
        <DisplayName>Fabiola Dimas</DisplayName>
        <AccountId>4970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6" ma:contentTypeDescription="Create a new document." ma:contentTypeScope="" ma:versionID="4b1b67460114c19a6fed8f358d247f13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2932bf825cbd6ea9e581ec40d07bee6b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411447-CECD-4D56-B31E-B1641AAF8087}">
  <ds:schemaRefs>
    <ds:schemaRef ds:uri="http://purl.org/dc/elements/1.1/"/>
    <ds:schemaRef ds:uri="http://purl.org/dc/terms/"/>
    <ds:schemaRef ds:uri="http://schemas.microsoft.com/office/2006/metadata/properties"/>
    <ds:schemaRef ds:uri="f91effe1-71ed-4fb6-9e64-44cf3223fcfb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cb8e99d-f9c1-4de8-a2a4-3a99c85817e1"/>
    <ds:schemaRef ds:uri="d1fab3fc-8fd6-437e-9726-35f43dcf986a"/>
  </ds:schemaRefs>
</ds:datastoreItem>
</file>

<file path=customXml/itemProps3.xml><?xml version="1.0" encoding="utf-8"?>
<ds:datastoreItem xmlns:ds="http://schemas.openxmlformats.org/officeDocument/2006/customXml" ds:itemID="{5C942549-5648-4692-879D-5E0249413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en Pinkelman</dc:creator>
  <keywords/>
  <lastModifiedBy>Karen Pinkelman</lastModifiedBy>
  <revision>74</revision>
  <dcterms:created xsi:type="dcterms:W3CDTF">2019-07-16T18:42:00.0000000Z</dcterms:created>
  <dcterms:modified xsi:type="dcterms:W3CDTF">2022-03-08T15:35:17.554694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</Properties>
</file>